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044587" w14:textId="77777777" w:rsidR="003A4253" w:rsidRPr="00B72B53" w:rsidRDefault="003A4253" w:rsidP="003A4253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jc w:val="center"/>
        <w:rPr>
          <w:rStyle w:val="CarCar30"/>
          <w:rFonts w:ascii="Calibri" w:hAnsi="Calibri" w:cs="Calibri"/>
        </w:rPr>
      </w:pPr>
      <w:bookmarkStart w:id="0" w:name="_Toc284414286"/>
      <w:bookmarkStart w:id="1" w:name="_Toc322343095"/>
    </w:p>
    <w:p w14:paraId="6DEC5921" w14:textId="77777777" w:rsidR="003A4253" w:rsidRPr="00010132" w:rsidRDefault="003A4253" w:rsidP="00010132">
      <w:pPr>
        <w:pStyle w:val="Anexo"/>
        <w:rPr>
          <w:bCs/>
        </w:rPr>
      </w:pPr>
      <w:bookmarkStart w:id="2" w:name="_Ref497264419"/>
      <w:r w:rsidRPr="00010132">
        <w:rPr>
          <w:rStyle w:val="CarCar30"/>
          <w:rFonts w:ascii="Calibri" w:hAnsi="Calibri" w:cs="Calibri"/>
          <w:b/>
          <w:bCs w:val="0"/>
          <w:sz w:val="28"/>
        </w:rPr>
        <w:t>Autorización del Autor</w:t>
      </w:r>
      <w:bookmarkEnd w:id="0"/>
      <w:r w:rsidRPr="00010132">
        <w:rPr>
          <w:rStyle w:val="CarCar30"/>
          <w:rFonts w:ascii="Calibri" w:hAnsi="Calibri" w:cs="Calibri"/>
          <w:b/>
          <w:bCs w:val="0"/>
          <w:sz w:val="28"/>
        </w:rPr>
        <w:t xml:space="preserve"> para la publicación electrónica</w:t>
      </w:r>
      <w:bookmarkEnd w:id="1"/>
      <w:bookmarkEnd w:id="2"/>
    </w:p>
    <w:p w14:paraId="1F244864" w14:textId="77777777" w:rsidR="003A4253" w:rsidRPr="00B72B53" w:rsidRDefault="003A4253" w:rsidP="003A4253">
      <w:pPr>
        <w:pStyle w:val="Default"/>
        <w:jc w:val="center"/>
        <w:rPr>
          <w:rFonts w:ascii="Calibri" w:hAnsi="Calibri" w:cs="Calibri"/>
          <w:b/>
          <w:bCs/>
          <w:i/>
          <w:iCs/>
          <w:color w:val="auto"/>
          <w:u w:val="single"/>
        </w:rPr>
      </w:pPr>
    </w:p>
    <w:p w14:paraId="4DF9F27A" w14:textId="77777777" w:rsidR="003A4253" w:rsidRPr="00B72B53" w:rsidRDefault="003A4253" w:rsidP="003A4253">
      <w:pPr>
        <w:pStyle w:val="Default"/>
        <w:jc w:val="center"/>
        <w:rPr>
          <w:rFonts w:ascii="Calibri" w:hAnsi="Calibri" w:cs="Calibri"/>
          <w:b/>
          <w:bCs/>
          <w:i/>
          <w:iCs/>
          <w:color w:val="auto"/>
          <w:u w:val="single"/>
        </w:rPr>
      </w:pPr>
      <w:r w:rsidRPr="00B72B53">
        <w:rPr>
          <w:rFonts w:ascii="Calibri" w:hAnsi="Calibri" w:cs="Calibri"/>
          <w:b/>
          <w:bCs/>
          <w:i/>
          <w:iCs/>
          <w:color w:val="auto"/>
          <w:u w:val="single"/>
        </w:rPr>
        <w:t xml:space="preserve">LICENCIA </w:t>
      </w:r>
    </w:p>
    <w:p w14:paraId="08D81D79" w14:textId="77777777" w:rsidR="003A4253" w:rsidRPr="00B72B53" w:rsidRDefault="003A4253" w:rsidP="003A4253">
      <w:pPr>
        <w:pStyle w:val="Default"/>
        <w:jc w:val="center"/>
        <w:rPr>
          <w:rFonts w:ascii="Calibri" w:hAnsi="Calibri" w:cs="Calibri"/>
          <w:color w:val="auto"/>
        </w:rPr>
      </w:pPr>
    </w:p>
    <w:p w14:paraId="65EF54B1" w14:textId="77777777" w:rsidR="003A4253" w:rsidRPr="00B72B53" w:rsidRDefault="003A4253" w:rsidP="003A4253">
      <w:pPr>
        <w:pStyle w:val="Default"/>
        <w:jc w:val="center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(Aprobada en Consejo de Gobierno el 18 de Diciembre de 2008) </w:t>
      </w:r>
    </w:p>
    <w:p w14:paraId="2990EACF" w14:textId="77777777" w:rsidR="003A4253" w:rsidRPr="00B72B53" w:rsidRDefault="003A4253" w:rsidP="003A4253">
      <w:pPr>
        <w:pStyle w:val="Default"/>
        <w:jc w:val="center"/>
        <w:rPr>
          <w:rFonts w:ascii="Calibri" w:hAnsi="Calibri" w:cs="Calibri"/>
          <w:color w:val="auto"/>
          <w:sz w:val="20"/>
          <w:szCs w:val="20"/>
        </w:rPr>
      </w:pPr>
    </w:p>
    <w:p w14:paraId="378CDF3E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“E-ciencia” es un proyecto enmarcado en el contrato programa de cooperación interbibliotecaria entre la Comunidad de Madrid y el Consorcio Madroño, para crear una plataforma digital de acceso libre y abierto a la producción científica en la Comunidad de Madrid, con la participación de las universidades públicas y de los centros de investigación en este ámbito. </w:t>
      </w:r>
    </w:p>
    <w:p w14:paraId="325D1169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3771B25A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>El autor/a D/ña.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  <w:u w:val="dotted"/>
        </w:rPr>
        <w:t xml:space="preserve">                                                                                                                     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(con </w:t>
      </w:r>
    </w:p>
    <w:p w14:paraId="1FD3EBEE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>DNI )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  <w:u w:val="dotted"/>
        </w:rPr>
        <w:t xml:space="preserve">                          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, adscrito/a </w:t>
      </w:r>
      <w:proofErr w:type="spellStart"/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>a</w:t>
      </w:r>
      <w:proofErr w:type="spellEnd"/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 la Universidad de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  <w:u w:val="dotted"/>
        </w:rPr>
        <w:t xml:space="preserve">                         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 como  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  <w:u w:val="dotted"/>
        </w:rPr>
        <w:t xml:space="preserve">                           .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 </w:t>
      </w:r>
    </w:p>
    <w:p w14:paraId="200EDD02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</w:p>
    <w:p w14:paraId="75415D81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DECLARA que es el titular de los derechos de propiedad intelectual, objeto de la presente </w:t>
      </w:r>
    </w:p>
    <w:p w14:paraId="67AD1E83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</w:p>
    <w:p w14:paraId="77788325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>cesión, en relación con la obra “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  <w:u w:val="dotted"/>
        </w:rPr>
        <w:t xml:space="preserve">                                                                                                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  “: </w:t>
      </w:r>
    </w:p>
    <w:p w14:paraId="654C106F" w14:textId="77777777" w:rsidR="003A4253" w:rsidRPr="00B72B53" w:rsidRDefault="003A4253" w:rsidP="003A4253">
      <w:pPr>
        <w:pStyle w:val="Default"/>
        <w:rPr>
          <w:rFonts w:ascii="Calibri" w:hAnsi="Calibri" w:cs="Calibri"/>
          <w:i/>
          <w:iCs/>
          <w:color w:val="auto"/>
          <w:sz w:val="20"/>
          <w:szCs w:val="20"/>
        </w:rPr>
      </w:pPr>
    </w:p>
    <w:p w14:paraId="321F650A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que ésta es una obra original, y que ostenta la condición de autor en el sentido que otorga la Ley de Propiedad Intelectual como titular único o cotitular de la obra. </w:t>
      </w:r>
    </w:p>
    <w:p w14:paraId="79740DFE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7449AF8C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En caso de ser cotitular, el autor declara asimismo que cuenta con el consentimiento de los restantes titulares para hacer la presente cesión. </w:t>
      </w:r>
    </w:p>
    <w:p w14:paraId="49E08BD0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46609170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O en caso de previa cesión a terceros de derechos de explotación de la obra, el autor declara que tiene la oportuna autorización de dichos titulares de derechos a los fines de esta cesión o bien que retiene la facultad de ceder estos derechos en la forma prevista en la presente cesión. </w:t>
      </w:r>
    </w:p>
    <w:p w14:paraId="01B85E97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>Con el fin de dar la máxima difusión a mi obra citada</w:t>
      </w:r>
      <w:r w:rsidRPr="00B72B53">
        <w:rPr>
          <w:rFonts w:ascii="Calibri" w:hAnsi="Calibri" w:cs="Calibri"/>
          <w:b/>
          <w:bCs/>
          <w:i/>
          <w:iCs/>
          <w:color w:val="auto"/>
          <w:sz w:val="20"/>
          <w:szCs w:val="20"/>
        </w:rPr>
        <w:t xml:space="preserve">,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a través de este repositorio institucional, </w:t>
      </w:r>
      <w:r w:rsidRPr="00B72B53">
        <w:rPr>
          <w:rFonts w:ascii="Calibri" w:hAnsi="Calibri" w:cs="Calibri"/>
          <w:b/>
          <w:bCs/>
          <w:i/>
          <w:iCs/>
          <w:color w:val="auto"/>
          <w:sz w:val="20"/>
          <w:szCs w:val="20"/>
        </w:rPr>
        <w:t xml:space="preserve">CEDO </w:t>
      </w: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a la Universidad de Alcalá, de forma gratuita y no exclusiva, por el máximo plazo legal y con ámbito universal, para que pueda ser utilizada de forma libre y gratuita por todos los usuarios del repositorio y del portal e-ciencia, los derechos de reproducción, de distribución, de comunicación pública, incluido el derecho de puesta a disposición electrónica, y el de transformación. </w:t>
      </w:r>
    </w:p>
    <w:p w14:paraId="191185B9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5043CCE5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La cesión se realiza en las siguientes condiciones: </w:t>
      </w:r>
    </w:p>
    <w:p w14:paraId="541850FF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43E81E61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>El repositorio no asume la titularidad de la obra, que sigue correspondiendo al autor. Sin embargo, esta cesión de derechos sobre la obra permitirá al repositorio:</w:t>
      </w:r>
    </w:p>
    <w:p w14:paraId="3AE23D9D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146289BA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(a) Transformarla, en la medida en que ello sea necesario, para adaptarla a cualquier tecnología susceptible de incorporación a Internet; realizar las adaptaciones necesarias para hacer posible la utilización de la obra en formatos electrónicos, así como incorporar los metadatos necesarios para realizar el registro de la obra, e incorporar también “marcas de agua” o cualquier otro sistema de seguridad o de protección. </w:t>
      </w:r>
    </w:p>
    <w:p w14:paraId="234A684F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789059F7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(b) Reproducirla en un soporte digital para su incorporación a una base de datos electrónica, incluyendo el derecho de reproducir y almacenar la obra en servidores a los efectos de seguridad, de conservación, y de preservación del formato. </w:t>
      </w:r>
    </w:p>
    <w:p w14:paraId="54D84C92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08FE4FFD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(c) Distribuir a los usuarios copias electrónicas de la obra en un soporte digital. </w:t>
      </w:r>
    </w:p>
    <w:p w14:paraId="1F4F534F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413BD298" w14:textId="77777777" w:rsidR="003A4253" w:rsidRPr="00B72B53" w:rsidRDefault="003A4253" w:rsidP="003A4253">
      <w:pPr>
        <w:pStyle w:val="Default"/>
        <w:numPr>
          <w:ilvl w:val="0"/>
          <w:numId w:val="2"/>
        </w:numPr>
        <w:spacing w:after="60"/>
        <w:ind w:left="360" w:hanging="360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(d) Su comunicación pública y su puesta a disposición a través de un archivo abierto institucional, accesible de modo libre y gratuito a través de Internet. </w:t>
      </w:r>
    </w:p>
    <w:p w14:paraId="2F0AE357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</w:p>
    <w:p w14:paraId="4FC05D71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lastRenderedPageBreak/>
        <w:t xml:space="preserve">La cesión es no-exclusiva, por lo que el autor es libre de comunicar y dar publicidad a la obra, en esta y en posteriores versiones, a través de los medios que estime oportunos. </w:t>
      </w:r>
    </w:p>
    <w:p w14:paraId="21CD93EA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66B04602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El autor garantiza que el compromiso que aquí adquiere no infringe ningún derecho de terceros, ya sean de propiedad industrial, intelectual o cualquier otro. </w:t>
      </w:r>
    </w:p>
    <w:p w14:paraId="137A97F1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El autor garantiza asimismo que el contenido de las obras no atenta contra los derechos al honor, a la intimidad y a la imagen de terceros. </w:t>
      </w:r>
    </w:p>
    <w:p w14:paraId="6123AA87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3051DCCD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El autor asume la responsabilidad para el caso de que la Universidad de Alcalá fuera condenada por infracción de derechos derivada de las obras objeto de la cesión. </w:t>
      </w:r>
    </w:p>
    <w:p w14:paraId="4F90838E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7613CBAE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El autor, como garante de la autoría de las obras, asume toda reclamación o responsabilidad, incluyendo las indemnizaciones por daños, que pudieran ejercitarse contra la Universidad por terceros que vieran infringidos sus derechos e intereses a causa de la cesión. </w:t>
      </w:r>
    </w:p>
    <w:p w14:paraId="7079BE08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097C216F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i/>
          <w:iCs/>
          <w:color w:val="auto"/>
          <w:sz w:val="20"/>
          <w:szCs w:val="20"/>
        </w:rPr>
        <w:t xml:space="preserve">La obra se pondrá a disposición de los usuarios para que hagan de ella un uso justo y respetuoso con los derechos del autor, según lo permitido por la legislación aplicable, </w:t>
      </w:r>
      <w:r w:rsidRPr="00B72B53">
        <w:rPr>
          <w:rFonts w:ascii="Calibri" w:hAnsi="Calibri" w:cs="Calibri"/>
          <w:color w:val="auto"/>
          <w:sz w:val="20"/>
          <w:szCs w:val="20"/>
        </w:rPr>
        <w:t xml:space="preserve">con fines de estudio, investigación, o cualquier otro fin lícito. El uso posterior, más allá de la copia privada, requerirá que se cite la fuente y se reconozca la autoría, que no se obtenga beneficio comercial, y que no se realicen obras derivadas. </w:t>
      </w:r>
    </w:p>
    <w:p w14:paraId="7A1B61C8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i/>
          <w:iCs/>
          <w:color w:val="auto"/>
          <w:sz w:val="20"/>
          <w:szCs w:val="20"/>
        </w:rPr>
      </w:pPr>
    </w:p>
    <w:p w14:paraId="07833A48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La Universidad deberá informar a los usuarios del archivo sobre los usos permitidos, y no garantiza ni asume responsabilidad alguna por otras formas en que los usuarios hagan un uso posterior de las obras no conforme con la legislación vigente. </w:t>
      </w:r>
    </w:p>
    <w:p w14:paraId="505FA31D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000169E7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La Universidad no revisará el contenido de las obras, que en todo caso permanecerá bajo la responsabilidad exclusiva del autor. </w:t>
      </w:r>
    </w:p>
    <w:p w14:paraId="514878A4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64490E7C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La Universidad no estará obligada a ejercitar acciones legales en nombre del autor en el supuesto de infracciones a derechos de propiedad intelectual derivados del depósito y archivo de las obras. </w:t>
      </w:r>
    </w:p>
    <w:p w14:paraId="61BD89C1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3F5AA1BB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El autor podrá solicitar la retirada de la obra del repositorio por causa justificada. A tal fin deberá ponerse en contacto con el responsable de e_Buah ( ebuah@uah.es ). Asimismo, el repositorio podrá retirar la obra, previa notificación al autor, en supuestos suficientemente justificados, o en caso de reclamaciones de terceros. </w:t>
      </w:r>
    </w:p>
    <w:p w14:paraId="12FB5D00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</w:p>
    <w:p w14:paraId="502B8936" w14:textId="77777777" w:rsidR="003A4253" w:rsidRPr="00B72B53" w:rsidRDefault="003A4253" w:rsidP="003A4253">
      <w:pPr>
        <w:pStyle w:val="Default"/>
        <w:jc w:val="both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El autor será convenientemente notificado de cualquier reclamación que puedan formular terceras personas en relación con la obra y, en particular, de reclamaciones relativas a los derechos de propiedad intelectual sobre ella. </w:t>
      </w:r>
    </w:p>
    <w:p w14:paraId="313BD002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</w:p>
    <w:p w14:paraId="5EA7AC13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</w:p>
    <w:p w14:paraId="61813C74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En Alcalá de Henares, a </w:t>
      </w:r>
      <w:r w:rsidRPr="00B72B53">
        <w:rPr>
          <w:rFonts w:ascii="Calibri" w:hAnsi="Calibri" w:cs="Calibri"/>
          <w:color w:val="auto"/>
          <w:sz w:val="20"/>
          <w:szCs w:val="20"/>
          <w:u w:val="dotted"/>
        </w:rPr>
        <w:t xml:space="preserve">       </w:t>
      </w:r>
      <w:r w:rsidRPr="00B72B53">
        <w:rPr>
          <w:rFonts w:ascii="Calibri" w:hAnsi="Calibri" w:cs="Calibri"/>
          <w:color w:val="auto"/>
          <w:sz w:val="20"/>
          <w:szCs w:val="20"/>
        </w:rPr>
        <w:t xml:space="preserve"> de  </w:t>
      </w:r>
      <w:r w:rsidRPr="00B72B53">
        <w:rPr>
          <w:rFonts w:ascii="Calibri" w:hAnsi="Calibri" w:cs="Calibri"/>
          <w:color w:val="auto"/>
          <w:sz w:val="20"/>
          <w:szCs w:val="20"/>
          <w:u w:val="dotted"/>
        </w:rPr>
        <w:t xml:space="preserve">                          </w:t>
      </w:r>
      <w:proofErr w:type="spellStart"/>
      <w:r w:rsidRPr="00B72B53">
        <w:rPr>
          <w:rFonts w:ascii="Calibri" w:hAnsi="Calibri" w:cs="Calibri"/>
          <w:color w:val="auto"/>
          <w:sz w:val="20"/>
          <w:szCs w:val="20"/>
        </w:rPr>
        <w:t>de</w:t>
      </w:r>
      <w:proofErr w:type="spellEnd"/>
      <w:r w:rsidRPr="00B72B53">
        <w:rPr>
          <w:rFonts w:ascii="Calibri" w:hAnsi="Calibri" w:cs="Calibri"/>
          <w:color w:val="auto"/>
          <w:sz w:val="20"/>
          <w:szCs w:val="20"/>
        </w:rPr>
        <w:t xml:space="preserve"> 20</w:t>
      </w:r>
      <w:r w:rsidRPr="00B72B53">
        <w:rPr>
          <w:rFonts w:ascii="Calibri" w:hAnsi="Calibri" w:cs="Calibri"/>
          <w:color w:val="auto"/>
          <w:sz w:val="20"/>
          <w:szCs w:val="20"/>
          <w:u w:val="dotted"/>
        </w:rPr>
        <w:t xml:space="preserve">           </w:t>
      </w:r>
      <w:r w:rsidRPr="00B72B53">
        <w:rPr>
          <w:rFonts w:ascii="Calibri" w:hAnsi="Calibri" w:cs="Calibri"/>
          <w:color w:val="auto"/>
          <w:sz w:val="20"/>
          <w:szCs w:val="20"/>
        </w:rPr>
        <w:t xml:space="preserve"> . </w:t>
      </w:r>
    </w:p>
    <w:p w14:paraId="35F90908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</w:p>
    <w:p w14:paraId="2DDC380C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</w:p>
    <w:p w14:paraId="745EEA6A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 xml:space="preserve">POR LA UNIVERSIDAD </w:t>
      </w:r>
      <w:r w:rsidRPr="00B72B53">
        <w:rPr>
          <w:rFonts w:ascii="Calibri" w:hAnsi="Calibri" w:cs="Calibri"/>
          <w:color w:val="auto"/>
          <w:sz w:val="20"/>
          <w:szCs w:val="20"/>
        </w:rPr>
        <w:tab/>
      </w:r>
      <w:r w:rsidRPr="00B72B53">
        <w:rPr>
          <w:rFonts w:ascii="Calibri" w:hAnsi="Calibri" w:cs="Calibri"/>
          <w:color w:val="auto"/>
          <w:sz w:val="20"/>
          <w:szCs w:val="20"/>
        </w:rPr>
        <w:tab/>
      </w:r>
      <w:r w:rsidRPr="00B72B53">
        <w:rPr>
          <w:rFonts w:ascii="Calibri" w:hAnsi="Calibri" w:cs="Calibri"/>
          <w:color w:val="auto"/>
          <w:sz w:val="20"/>
          <w:szCs w:val="20"/>
        </w:rPr>
        <w:tab/>
      </w:r>
      <w:r w:rsidRPr="00B72B53">
        <w:rPr>
          <w:rFonts w:ascii="Calibri" w:hAnsi="Calibri" w:cs="Calibri"/>
          <w:color w:val="auto"/>
          <w:sz w:val="20"/>
          <w:szCs w:val="20"/>
        </w:rPr>
        <w:tab/>
      </w:r>
      <w:r w:rsidRPr="00B72B53">
        <w:rPr>
          <w:rFonts w:ascii="Calibri" w:hAnsi="Calibri" w:cs="Calibri"/>
          <w:color w:val="auto"/>
          <w:sz w:val="20"/>
          <w:szCs w:val="20"/>
        </w:rPr>
        <w:tab/>
        <w:t xml:space="preserve">POR EL AUTOR/A </w:t>
      </w:r>
    </w:p>
    <w:p w14:paraId="7853DE57" w14:textId="77777777" w:rsidR="003A4253" w:rsidRPr="00B72B53" w:rsidRDefault="003A4253" w:rsidP="003A4253">
      <w:pPr>
        <w:pStyle w:val="Default"/>
        <w:rPr>
          <w:rFonts w:ascii="Calibri" w:hAnsi="Calibri" w:cs="Calibri"/>
          <w:color w:val="auto"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>Excma. Sr. D. Francisco J. de la Mata de la Mata</w:t>
      </w:r>
      <w:r w:rsidRPr="00B72B53">
        <w:rPr>
          <w:rFonts w:ascii="Calibri" w:hAnsi="Calibri" w:cs="Calibri"/>
          <w:color w:val="auto"/>
          <w:sz w:val="20"/>
          <w:szCs w:val="20"/>
        </w:rPr>
        <w:tab/>
      </w:r>
      <w:r w:rsidRPr="00B72B53">
        <w:rPr>
          <w:rFonts w:ascii="Calibri" w:hAnsi="Calibri" w:cs="Calibri"/>
          <w:color w:val="auto"/>
          <w:sz w:val="20"/>
          <w:szCs w:val="20"/>
        </w:rPr>
        <w:tab/>
        <w:t xml:space="preserve">Don/Doña </w:t>
      </w:r>
    </w:p>
    <w:p w14:paraId="448596EE" w14:textId="77777777" w:rsidR="00A12829" w:rsidRPr="000C1ABE" w:rsidRDefault="003A4253" w:rsidP="00A12829">
      <w:pPr>
        <w:pStyle w:val="Ttulo1"/>
        <w:numPr>
          <w:ilvl w:val="0"/>
          <w:numId w:val="0"/>
        </w:numPr>
        <w:ind w:left="360" w:hanging="360"/>
        <w:rPr>
          <w:rStyle w:val="CarCar30"/>
          <w:rFonts w:ascii="Calibri" w:hAnsi="Calibri" w:cs="Calibri"/>
          <w:b/>
          <w:bCs/>
          <w:sz w:val="20"/>
          <w:szCs w:val="20"/>
        </w:rPr>
      </w:pPr>
      <w:r w:rsidRPr="00B72B53">
        <w:rPr>
          <w:rFonts w:ascii="Calibri" w:hAnsi="Calibri" w:cs="Calibri"/>
          <w:color w:val="auto"/>
          <w:sz w:val="20"/>
          <w:szCs w:val="20"/>
        </w:rPr>
        <w:t>Vicerrector de Investigación y Transferencia de la UAH</w:t>
      </w:r>
      <w:r w:rsidR="00A12829">
        <w:rPr>
          <w:rFonts w:ascii="Calibri" w:hAnsi="Calibri" w:cs="Calibri"/>
          <w:color w:val="auto"/>
          <w:sz w:val="20"/>
          <w:szCs w:val="20"/>
        </w:rPr>
        <w:br w:type="page"/>
      </w:r>
      <w:bookmarkStart w:id="3" w:name="_Toc284414287"/>
      <w:bookmarkStart w:id="4" w:name="_Toc322343096"/>
      <w:bookmarkStart w:id="5" w:name="_Ref497264447"/>
      <w:bookmarkStart w:id="6" w:name="_Hlk169087541"/>
      <w:r w:rsidR="00A12829">
        <w:rPr>
          <w:rStyle w:val="CarCar30"/>
          <w:rFonts w:ascii="Calibri" w:hAnsi="Calibri" w:cs="Calibri"/>
          <w:b/>
          <w:bCs/>
          <w:sz w:val="20"/>
          <w:szCs w:val="20"/>
        </w:rPr>
        <w:lastRenderedPageBreak/>
        <w:t xml:space="preserve">Anexo VIII. </w:t>
      </w:r>
      <w:r w:rsidR="00A12829" w:rsidRPr="000C1ABE">
        <w:rPr>
          <w:rStyle w:val="CarCar30"/>
          <w:rFonts w:ascii="Calibri" w:hAnsi="Calibri" w:cs="Calibri"/>
          <w:b/>
          <w:bCs/>
          <w:sz w:val="20"/>
          <w:szCs w:val="20"/>
        </w:rPr>
        <w:t>Autorización del tutor/cotutor del TFG para su publicación en abierto.</w:t>
      </w:r>
      <w:bookmarkEnd w:id="3"/>
      <w:bookmarkEnd w:id="4"/>
      <w:bookmarkEnd w:id="5"/>
    </w:p>
    <w:bookmarkEnd w:id="6"/>
    <w:p w14:paraId="53FC14E2" w14:textId="77777777" w:rsidR="00A12829" w:rsidRPr="000C1ABE" w:rsidRDefault="00A12829" w:rsidP="00A12829">
      <w:pPr>
        <w:pStyle w:val="Style1"/>
        <w:kinsoku w:val="0"/>
        <w:autoSpaceDE/>
        <w:autoSpaceDN/>
        <w:adjustRightInd/>
        <w:spacing w:line="360" w:lineRule="auto"/>
        <w:ind w:firstLine="720"/>
        <w:jc w:val="center"/>
        <w:rPr>
          <w:rFonts w:ascii="Calibri" w:hAnsi="Calibri" w:cs="Calibri"/>
          <w:b/>
          <w:bCs/>
          <w:spacing w:val="-16"/>
          <w:sz w:val="20"/>
          <w:szCs w:val="20"/>
        </w:rPr>
      </w:pPr>
    </w:p>
    <w:p w14:paraId="08B9F593" w14:textId="77777777" w:rsidR="00A12829" w:rsidRPr="000C1ABE" w:rsidRDefault="00A12829" w:rsidP="00A12829">
      <w:pPr>
        <w:pStyle w:val="Style1"/>
        <w:kinsoku w:val="0"/>
        <w:autoSpaceDE/>
        <w:autoSpaceDN/>
        <w:adjustRightInd/>
        <w:spacing w:line="360" w:lineRule="auto"/>
        <w:jc w:val="center"/>
        <w:rPr>
          <w:rFonts w:ascii="Calibri" w:hAnsi="Calibri" w:cs="Calibri"/>
          <w:bCs/>
          <w:spacing w:val="-16"/>
          <w:sz w:val="20"/>
          <w:szCs w:val="20"/>
        </w:rPr>
      </w:pPr>
      <w:r w:rsidRPr="000C1ABE">
        <w:rPr>
          <w:rFonts w:ascii="Calibri" w:hAnsi="Calibri" w:cs="Calibri"/>
          <w:bCs/>
          <w:spacing w:val="-16"/>
          <w:sz w:val="20"/>
          <w:szCs w:val="20"/>
        </w:rPr>
        <w:t xml:space="preserve">AUTORIZACIÓN DEL TUTOR/COTUTOR DEL TRABAJO FIN DE GRADO PARA PUBLICAR EN EL REPOSITORIO INSTITUCIONAL  </w:t>
      </w:r>
      <w:r w:rsidRPr="000C1ABE">
        <w:rPr>
          <w:rFonts w:ascii="Calibri" w:hAnsi="Calibri" w:cs="Calibri"/>
          <w:bCs/>
          <w:spacing w:val="-16"/>
          <w:sz w:val="20"/>
          <w:szCs w:val="20"/>
        </w:rPr>
        <w:br/>
        <w:t>E-BUAH EN ABIERTO</w:t>
      </w:r>
    </w:p>
    <w:p w14:paraId="610EC937" w14:textId="77777777" w:rsidR="00A12829" w:rsidRPr="000C1ABE" w:rsidRDefault="00A12829" w:rsidP="00A12829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before="900" w:line="360" w:lineRule="auto"/>
        <w:jc w:val="both"/>
        <w:rPr>
          <w:rFonts w:ascii="Calibri" w:hAnsi="Calibri" w:cs="Calibri"/>
          <w:bCs/>
          <w:spacing w:val="-2"/>
          <w:sz w:val="20"/>
          <w:szCs w:val="20"/>
        </w:rPr>
      </w:pPr>
      <w:r w:rsidRPr="000C1ABE">
        <w:rPr>
          <w:rFonts w:ascii="Calibri" w:hAnsi="Calibri" w:cs="Calibri"/>
          <w:bCs/>
          <w:sz w:val="20"/>
          <w:szCs w:val="20"/>
        </w:rPr>
        <w:t xml:space="preserve">D. </w:t>
      </w:r>
      <w:r w:rsidRPr="000C1ABE">
        <w:rPr>
          <w:rFonts w:ascii="Calibri" w:hAnsi="Calibri" w:cs="Calibri"/>
          <w:bCs/>
          <w:sz w:val="20"/>
          <w:szCs w:val="20"/>
          <w:u w:val="dotted"/>
        </w:rPr>
        <w:t xml:space="preserve">                                                                  </w:t>
      </w:r>
      <w:r w:rsidRPr="000C1ABE">
        <w:rPr>
          <w:rFonts w:ascii="Calibri" w:hAnsi="Calibri" w:cs="Calibri"/>
          <w:bCs/>
          <w:spacing w:val="10"/>
          <w:sz w:val="20"/>
          <w:szCs w:val="20"/>
        </w:rPr>
        <w:t xml:space="preserve">, Tutor/Cotutor del </w:t>
      </w:r>
      <w:r w:rsidRPr="000C1ABE">
        <w:rPr>
          <w:rFonts w:ascii="Calibri" w:hAnsi="Calibri" w:cs="Calibri"/>
          <w:bCs/>
          <w:spacing w:val="-2"/>
          <w:sz w:val="20"/>
          <w:szCs w:val="20"/>
        </w:rPr>
        <w:t>Trabajo Fin de Grado</w:t>
      </w:r>
    </w:p>
    <w:p w14:paraId="0F4A2165" w14:textId="77777777" w:rsidR="00A12829" w:rsidRPr="000C1ABE" w:rsidRDefault="00A12829" w:rsidP="00A12829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line="360" w:lineRule="auto"/>
        <w:jc w:val="both"/>
        <w:rPr>
          <w:rFonts w:ascii="Calibri" w:hAnsi="Calibri" w:cs="Calibri"/>
          <w:bCs/>
          <w:spacing w:val="-2"/>
          <w:sz w:val="20"/>
          <w:szCs w:val="20"/>
        </w:rPr>
      </w:pPr>
      <w:r w:rsidRPr="000C1ABE">
        <w:rPr>
          <w:rFonts w:ascii="Calibri" w:hAnsi="Calibri" w:cs="Calibri"/>
          <w:bCs/>
          <w:spacing w:val="-2"/>
          <w:sz w:val="20"/>
          <w:szCs w:val="20"/>
        </w:rPr>
        <w:t>“</w:t>
      </w:r>
      <w:r w:rsidRPr="000C1ABE">
        <w:rPr>
          <w:rFonts w:ascii="Calibri" w:hAnsi="Calibri" w:cs="Calibri"/>
          <w:bCs/>
          <w:spacing w:val="-2"/>
          <w:sz w:val="20"/>
          <w:szCs w:val="20"/>
          <w:u w:val="dotted"/>
        </w:rPr>
        <w:t xml:space="preserve">                                                                                                                                     </w:t>
      </w:r>
      <w:r w:rsidRPr="000C1ABE">
        <w:rPr>
          <w:rFonts w:ascii="Calibri" w:hAnsi="Calibri" w:cs="Calibri"/>
          <w:bCs/>
          <w:spacing w:val="-2"/>
          <w:sz w:val="20"/>
          <w:szCs w:val="20"/>
        </w:rPr>
        <w:t xml:space="preserve"> “ realizado por </w:t>
      </w:r>
    </w:p>
    <w:p w14:paraId="29EFCE13" w14:textId="77777777" w:rsidR="00A12829" w:rsidRPr="000C1ABE" w:rsidRDefault="00A12829" w:rsidP="00A12829">
      <w:pPr>
        <w:pStyle w:val="Style1"/>
        <w:tabs>
          <w:tab w:val="left" w:pos="8647"/>
          <w:tab w:val="right" w:leader="underscore" w:pos="9581"/>
        </w:tabs>
        <w:kinsoku w:val="0"/>
        <w:autoSpaceDE/>
        <w:autoSpaceDN/>
        <w:adjustRightInd/>
        <w:spacing w:line="360" w:lineRule="auto"/>
        <w:jc w:val="both"/>
        <w:rPr>
          <w:rFonts w:ascii="Calibri" w:hAnsi="Calibri" w:cs="Calibri"/>
          <w:bCs/>
          <w:spacing w:val="-7"/>
          <w:sz w:val="20"/>
          <w:szCs w:val="20"/>
        </w:rPr>
      </w:pPr>
      <w:r w:rsidRPr="000C1ABE">
        <w:rPr>
          <w:rFonts w:ascii="Calibri" w:hAnsi="Calibri" w:cs="Calibri"/>
          <w:bCs/>
          <w:sz w:val="20"/>
          <w:szCs w:val="20"/>
        </w:rPr>
        <w:t>D.</w:t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</w:r>
      <w:r w:rsidRPr="000C1ABE">
        <w:rPr>
          <w:rFonts w:ascii="Calibri" w:hAnsi="Calibri" w:cs="Calibri"/>
          <w:bCs/>
          <w:sz w:val="20"/>
          <w:szCs w:val="20"/>
        </w:rPr>
        <w:softHyphen/>
        <w:t xml:space="preserve"> </w:t>
      </w:r>
      <w:r w:rsidRPr="000C1ABE">
        <w:rPr>
          <w:rFonts w:ascii="Calibri" w:hAnsi="Calibri" w:cs="Calibri"/>
          <w:bCs/>
          <w:sz w:val="20"/>
          <w:szCs w:val="20"/>
          <w:u w:val="dotted"/>
        </w:rPr>
        <w:t xml:space="preserve">                                                                                                 </w:t>
      </w:r>
      <w:r w:rsidRPr="000C1ABE">
        <w:rPr>
          <w:rFonts w:ascii="Calibri" w:hAnsi="Calibri" w:cs="Calibri"/>
          <w:bCs/>
          <w:spacing w:val="1"/>
          <w:sz w:val="20"/>
          <w:szCs w:val="20"/>
        </w:rPr>
        <w:t xml:space="preserve">, por la presente da su conformidad para que el </w:t>
      </w:r>
      <w:r w:rsidRPr="000C1ABE">
        <w:rPr>
          <w:rFonts w:ascii="Calibri" w:hAnsi="Calibri" w:cs="Calibri"/>
          <w:bCs/>
          <w:spacing w:val="-7"/>
          <w:sz w:val="20"/>
          <w:szCs w:val="20"/>
        </w:rPr>
        <w:t>citado trabajo sea incluido en el repositorio institucional de documentos digitales de la Universidad,  e-</w:t>
      </w:r>
      <w:proofErr w:type="spellStart"/>
      <w:r w:rsidRPr="000C1ABE">
        <w:rPr>
          <w:rFonts w:ascii="Calibri" w:hAnsi="Calibri" w:cs="Calibri"/>
          <w:bCs/>
          <w:spacing w:val="-7"/>
          <w:sz w:val="20"/>
          <w:szCs w:val="20"/>
        </w:rPr>
        <w:t>Buah</w:t>
      </w:r>
      <w:proofErr w:type="spellEnd"/>
      <w:r w:rsidRPr="000C1ABE">
        <w:rPr>
          <w:rFonts w:ascii="Calibri" w:hAnsi="Calibri" w:cs="Calibri"/>
          <w:bCs/>
          <w:spacing w:val="-7"/>
          <w:sz w:val="20"/>
          <w:szCs w:val="20"/>
        </w:rPr>
        <w:t>.</w:t>
      </w:r>
    </w:p>
    <w:p w14:paraId="6FC17316" w14:textId="77777777" w:rsidR="00A12829" w:rsidRPr="000C1ABE" w:rsidRDefault="00A12829" w:rsidP="00A12829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bCs/>
          <w:spacing w:val="-7"/>
          <w:sz w:val="20"/>
          <w:szCs w:val="20"/>
        </w:rPr>
      </w:pPr>
    </w:p>
    <w:p w14:paraId="6B68F811" w14:textId="77777777" w:rsidR="00A12829" w:rsidRPr="000C1ABE" w:rsidRDefault="00A12829" w:rsidP="00A12829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  <w:r w:rsidRPr="000C1ABE">
        <w:rPr>
          <w:rFonts w:ascii="Calibri" w:hAnsi="Calibri" w:cs="Calibri"/>
          <w:sz w:val="20"/>
          <w:szCs w:val="20"/>
        </w:rPr>
        <w:sym w:font="Wingdings" w:char="F0A8"/>
      </w:r>
      <w:r w:rsidRPr="000C1ABE">
        <w:rPr>
          <w:rFonts w:ascii="Calibri" w:hAnsi="Calibri" w:cs="Calibri"/>
          <w:sz w:val="20"/>
          <w:szCs w:val="20"/>
        </w:rPr>
        <w:t xml:space="preserve"> Sí</w:t>
      </w:r>
    </w:p>
    <w:p w14:paraId="3501A5BA" w14:textId="77777777" w:rsidR="00A12829" w:rsidRPr="000C1ABE" w:rsidRDefault="00A12829" w:rsidP="00A12829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</w:p>
    <w:p w14:paraId="1B3FACA9" w14:textId="77777777" w:rsidR="00A12829" w:rsidRPr="000C1ABE" w:rsidRDefault="00A12829" w:rsidP="00A12829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  <w:r w:rsidRPr="000C1ABE">
        <w:rPr>
          <w:rFonts w:ascii="Calibri" w:hAnsi="Calibri" w:cs="Calibri"/>
          <w:sz w:val="20"/>
          <w:szCs w:val="20"/>
        </w:rPr>
        <w:sym w:font="Wingdings" w:char="F0A8"/>
      </w:r>
      <w:r w:rsidRPr="000C1ABE">
        <w:rPr>
          <w:rFonts w:ascii="Calibri" w:hAnsi="Calibri" w:cs="Calibri"/>
          <w:sz w:val="20"/>
          <w:szCs w:val="20"/>
        </w:rPr>
        <w:t xml:space="preserve"> No</w:t>
      </w:r>
    </w:p>
    <w:p w14:paraId="74CF8BEF" w14:textId="77777777" w:rsidR="00A12829" w:rsidRPr="000C1ABE" w:rsidRDefault="00A12829" w:rsidP="00A12829">
      <w:pPr>
        <w:pStyle w:val="Style1"/>
        <w:kinsoku w:val="0"/>
        <w:autoSpaceDE/>
        <w:autoSpaceDN/>
        <w:adjustRightInd/>
        <w:ind w:left="1080" w:right="1080"/>
        <w:jc w:val="both"/>
        <w:rPr>
          <w:rFonts w:ascii="Calibri" w:hAnsi="Calibri" w:cs="Calibri"/>
          <w:sz w:val="20"/>
          <w:szCs w:val="20"/>
        </w:rPr>
      </w:pPr>
    </w:p>
    <w:p w14:paraId="59384709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Fonts w:ascii="Calibri" w:hAnsi="Calibri" w:cs="Calibri"/>
          <w:i/>
          <w:color w:val="000000"/>
          <w:sz w:val="20"/>
          <w:szCs w:val="20"/>
          <w:lang w:eastAsia="es-ES_tradnl"/>
        </w:rPr>
      </w:pPr>
      <w:bookmarkStart w:id="7" w:name="_Toc284414288"/>
      <w:bookmarkStart w:id="8" w:name="_Toc322343097"/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</w:p>
    <w:p w14:paraId="5F09FDCF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Fonts w:ascii="Calibri" w:hAnsi="Calibri" w:cs="Calibri"/>
          <w:i/>
          <w:color w:val="000000"/>
          <w:sz w:val="20"/>
          <w:szCs w:val="20"/>
          <w:lang w:eastAsia="es-ES_tradnl"/>
        </w:rPr>
      </w:pPr>
    </w:p>
    <w:p w14:paraId="1D5ACA5D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ab/>
        <w:t xml:space="preserve">En Alcalá de Henares a </w:t>
      </w:r>
      <w:r w:rsidRPr="000C1ABE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</w:t>
      </w:r>
      <w:proofErr w:type="spellStart"/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de</w:t>
      </w:r>
      <w:proofErr w:type="spellEnd"/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 </w:t>
      </w:r>
      <w:r w:rsidRPr="000C1ABE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                  </w:t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 </w:t>
      </w:r>
      <w:proofErr w:type="spellStart"/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de</w:t>
      </w:r>
      <w:proofErr w:type="spellEnd"/>
      <w:r w:rsidRPr="000C1ABE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               </w:t>
      </w:r>
      <w:r w:rsidRPr="000C1ABE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.</w:t>
      </w:r>
    </w:p>
    <w:p w14:paraId="3F12154C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33C7D156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13B6AA16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61A7B94D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7A7C985C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Cs w:val="0"/>
          <w:sz w:val="20"/>
          <w:szCs w:val="20"/>
        </w:rPr>
      </w:pPr>
    </w:p>
    <w:p w14:paraId="18EDF603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Style w:val="CarCar30"/>
          <w:rFonts w:ascii="Calibri" w:hAnsi="Calibri" w:cs="Calibri"/>
          <w:b w:val="0"/>
          <w:bCs w:val="0"/>
          <w:sz w:val="20"/>
          <w:szCs w:val="20"/>
        </w:rPr>
      </w:pP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Cs w:val="0"/>
          <w:sz w:val="20"/>
          <w:szCs w:val="20"/>
        </w:rPr>
        <w:tab/>
      </w:r>
      <w:r w:rsidRPr="000C1ABE">
        <w:rPr>
          <w:rStyle w:val="CarCar30"/>
          <w:rFonts w:ascii="Calibri" w:hAnsi="Calibri" w:cs="Calibri"/>
          <w:b w:val="0"/>
          <w:bCs w:val="0"/>
          <w:sz w:val="20"/>
          <w:szCs w:val="20"/>
        </w:rPr>
        <w:tab/>
        <w:t xml:space="preserve">Fdo.: </w:t>
      </w:r>
      <w:r w:rsidRPr="000C1ABE">
        <w:rPr>
          <w:rStyle w:val="CarCar30"/>
          <w:rFonts w:ascii="Calibri" w:hAnsi="Calibri" w:cs="Calibri"/>
          <w:b w:val="0"/>
          <w:bCs w:val="0"/>
          <w:sz w:val="20"/>
          <w:szCs w:val="20"/>
          <w:u w:val="dotted"/>
        </w:rPr>
        <w:t xml:space="preserve">                                               </w:t>
      </w:r>
      <w:r w:rsidRPr="000C1ABE">
        <w:rPr>
          <w:rStyle w:val="CarCar30"/>
          <w:rFonts w:ascii="Calibri" w:hAnsi="Calibri" w:cs="Calibri"/>
          <w:b w:val="0"/>
          <w:bCs w:val="0"/>
          <w:sz w:val="20"/>
          <w:szCs w:val="20"/>
        </w:rPr>
        <w:t>.</w:t>
      </w:r>
    </w:p>
    <w:bookmarkEnd w:id="7"/>
    <w:bookmarkEnd w:id="8"/>
    <w:p w14:paraId="7C039CD7" w14:textId="77777777" w:rsidR="00A12829" w:rsidRPr="000C1ABE" w:rsidRDefault="00A12829" w:rsidP="00A12829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jc w:val="center"/>
        <w:rPr>
          <w:rFonts w:ascii="Calibri" w:hAnsi="Calibri" w:cs="Calibri"/>
          <w:sz w:val="20"/>
          <w:szCs w:val="20"/>
        </w:rPr>
      </w:pPr>
    </w:p>
    <w:p w14:paraId="31A4D672" w14:textId="77777777" w:rsidR="003A4253" w:rsidRPr="00A12829" w:rsidRDefault="00A12829" w:rsidP="003A4253">
      <w:pPr>
        <w:pStyle w:val="Default"/>
        <w:rPr>
          <w:rFonts w:ascii="Calibri" w:hAnsi="Calibri" w:cs="Calibri"/>
          <w:color w:val="auto"/>
          <w:sz w:val="20"/>
          <w:szCs w:val="20"/>
        </w:rPr>
        <w:sectPr w:rsidR="003A4253" w:rsidRPr="00A12829" w:rsidSect="00A02858">
          <w:pgSz w:w="11900" w:h="16840"/>
          <w:pgMar w:top="1417" w:right="1701" w:bottom="1417" w:left="1701" w:header="720" w:footer="720" w:gutter="0"/>
          <w:cols w:space="720"/>
          <w:noEndnote/>
        </w:sectPr>
      </w:pPr>
      <w:r>
        <w:rPr>
          <w:rFonts w:ascii="Calibri" w:hAnsi="Calibri" w:cs="Calibri"/>
          <w:color w:val="auto"/>
          <w:sz w:val="20"/>
          <w:szCs w:val="20"/>
        </w:rPr>
        <w:br w:type="page"/>
      </w:r>
    </w:p>
    <w:p w14:paraId="1BC3B473" w14:textId="77777777" w:rsidR="003A4253" w:rsidRPr="00B72B53" w:rsidRDefault="003A4253" w:rsidP="005F30DB">
      <w:pPr>
        <w:widowControl w:val="0"/>
        <w:tabs>
          <w:tab w:val="left" w:pos="0"/>
          <w:tab w:val="left" w:pos="432"/>
          <w:tab w:val="left" w:pos="864"/>
          <w:tab w:val="left" w:pos="1296"/>
          <w:tab w:val="left" w:pos="1728"/>
          <w:tab w:val="left" w:pos="2160"/>
          <w:tab w:val="left" w:pos="2592"/>
          <w:tab w:val="left" w:pos="3024"/>
          <w:tab w:val="left" w:pos="3456"/>
          <w:tab w:val="left" w:pos="3888"/>
          <w:tab w:val="left" w:pos="4320"/>
        </w:tabs>
        <w:autoSpaceDE w:val="0"/>
        <w:autoSpaceDN w:val="0"/>
        <w:adjustRightInd w:val="0"/>
        <w:rPr>
          <w:rFonts w:ascii="Calibri" w:hAnsi="Calibri" w:cs="Calibri"/>
        </w:rPr>
      </w:pPr>
    </w:p>
    <w:sectPr w:rsidR="003A4253" w:rsidRPr="00B72B53" w:rsidSect="00BC069F">
      <w:footerReference w:type="default" r:id="rId8"/>
      <w:pgSz w:w="11906" w:h="16838"/>
      <w:pgMar w:top="3402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0D26C" w14:textId="77777777" w:rsidR="003A23B2" w:rsidRDefault="003A23B2">
      <w:r>
        <w:separator/>
      </w:r>
    </w:p>
  </w:endnote>
  <w:endnote w:type="continuationSeparator" w:id="0">
    <w:p w14:paraId="3BB8BEE5" w14:textId="77777777" w:rsidR="003A23B2" w:rsidRDefault="003A2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336E17" w14:textId="77777777" w:rsidR="003A4253" w:rsidRDefault="003A4253" w:rsidP="009C78E3">
    <w:pPr>
      <w:pStyle w:val="Piedepgina"/>
      <w:jc w:val="right"/>
    </w:pP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30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474769" w14:textId="77777777" w:rsidR="003A23B2" w:rsidRDefault="003A23B2">
      <w:r>
        <w:separator/>
      </w:r>
    </w:p>
  </w:footnote>
  <w:footnote w:type="continuationSeparator" w:id="0">
    <w:p w14:paraId="62BAAB30" w14:textId="77777777" w:rsidR="003A23B2" w:rsidRDefault="003A2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083341B"/>
    <w:multiLevelType w:val="hybridMultilevel"/>
    <w:tmpl w:val="7A4775C1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3B733A"/>
    <w:multiLevelType w:val="multilevel"/>
    <w:tmpl w:val="84342D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E421AB9"/>
    <w:multiLevelType w:val="hybridMultilevel"/>
    <w:tmpl w:val="D7EC250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962A3"/>
    <w:multiLevelType w:val="hybridMultilevel"/>
    <w:tmpl w:val="4EC8D03C"/>
    <w:lvl w:ilvl="0" w:tplc="AA621F6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15C139F8"/>
    <w:multiLevelType w:val="hybridMultilevel"/>
    <w:tmpl w:val="D65ACE7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77770"/>
    <w:multiLevelType w:val="multilevel"/>
    <w:tmpl w:val="532290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2B951F76"/>
    <w:multiLevelType w:val="hybridMultilevel"/>
    <w:tmpl w:val="48FC518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E52A12"/>
    <w:multiLevelType w:val="multilevel"/>
    <w:tmpl w:val="FA0672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2E0B12B6"/>
    <w:multiLevelType w:val="multilevel"/>
    <w:tmpl w:val="33B873A0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3A82600C"/>
    <w:multiLevelType w:val="multilevel"/>
    <w:tmpl w:val="628E484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CE44176"/>
    <w:multiLevelType w:val="hybridMultilevel"/>
    <w:tmpl w:val="D65ACE7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36029F"/>
    <w:multiLevelType w:val="multilevel"/>
    <w:tmpl w:val="65B42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73C1A07"/>
    <w:multiLevelType w:val="multilevel"/>
    <w:tmpl w:val="CBC03A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9410E4E"/>
    <w:multiLevelType w:val="hybridMultilevel"/>
    <w:tmpl w:val="E44CBB92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26599E"/>
    <w:multiLevelType w:val="hybridMultilevel"/>
    <w:tmpl w:val="56BA978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916FA"/>
    <w:multiLevelType w:val="multilevel"/>
    <w:tmpl w:val="0F5C872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3A100AA"/>
    <w:multiLevelType w:val="multilevel"/>
    <w:tmpl w:val="040A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FB0D8E"/>
    <w:multiLevelType w:val="hybridMultilevel"/>
    <w:tmpl w:val="511857A0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1882B66E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73C3FDE">
      <w:start w:val="15"/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B71BBF"/>
    <w:multiLevelType w:val="multilevel"/>
    <w:tmpl w:val="BBD803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decimal"/>
      <w:lvlText w:val="2.%2"/>
      <w:lvlJc w:val="left"/>
      <w:pPr>
        <w:ind w:left="576" w:hanging="576"/>
      </w:pPr>
      <w:rPr>
        <w:rFonts w:hint="default"/>
      </w:rPr>
    </w:lvl>
    <w:lvl w:ilvl="2"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14F5F4F"/>
    <w:multiLevelType w:val="hybridMultilevel"/>
    <w:tmpl w:val="3AAC39DC"/>
    <w:lvl w:ilvl="0" w:tplc="0C0A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E151BB"/>
    <w:multiLevelType w:val="hybridMultilevel"/>
    <w:tmpl w:val="D5CCA20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0E28A9"/>
    <w:multiLevelType w:val="hybridMultilevel"/>
    <w:tmpl w:val="25FE05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E2238"/>
    <w:multiLevelType w:val="multilevel"/>
    <w:tmpl w:val="86E0AE6C"/>
    <w:lvl w:ilvl="0">
      <w:start w:val="6"/>
      <w:numFmt w:val="upperRoman"/>
      <w:pStyle w:val="Anexo"/>
      <w:lvlText w:val="Anexo %1. "/>
      <w:lvlJc w:val="left"/>
      <w:pPr>
        <w:ind w:left="0" w:firstLine="360"/>
      </w:pPr>
      <w:rPr>
        <w:rFonts w:ascii="Calibri" w:hAnsi="Calibri" w:hint="default"/>
        <w:b/>
        <w:i w:val="0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958800525">
    <w:abstractNumId w:val="3"/>
  </w:num>
  <w:num w:numId="2" w16cid:durableId="639261380">
    <w:abstractNumId w:val="0"/>
  </w:num>
  <w:num w:numId="3" w16cid:durableId="1355575708">
    <w:abstractNumId w:val="20"/>
  </w:num>
  <w:num w:numId="4" w16cid:durableId="752506694">
    <w:abstractNumId w:val="16"/>
  </w:num>
  <w:num w:numId="5" w16cid:durableId="1546940064">
    <w:abstractNumId w:val="6"/>
  </w:num>
  <w:num w:numId="6" w16cid:durableId="1118138594">
    <w:abstractNumId w:val="14"/>
  </w:num>
  <w:num w:numId="7" w16cid:durableId="1546019430">
    <w:abstractNumId w:val="17"/>
  </w:num>
  <w:num w:numId="8" w16cid:durableId="612057409">
    <w:abstractNumId w:val="10"/>
  </w:num>
  <w:num w:numId="9" w16cid:durableId="767307351">
    <w:abstractNumId w:val="4"/>
  </w:num>
  <w:num w:numId="10" w16cid:durableId="1792236820">
    <w:abstractNumId w:val="1"/>
  </w:num>
  <w:num w:numId="11" w16cid:durableId="382141450">
    <w:abstractNumId w:val="13"/>
  </w:num>
  <w:num w:numId="12" w16cid:durableId="883097830">
    <w:abstractNumId w:val="19"/>
  </w:num>
  <w:num w:numId="13" w16cid:durableId="578632852">
    <w:abstractNumId w:val="8"/>
  </w:num>
  <w:num w:numId="14" w16cid:durableId="126349127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11575312">
    <w:abstractNumId w:val="9"/>
  </w:num>
  <w:num w:numId="16" w16cid:durableId="202397024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732653684">
    <w:abstractNumId w:val="18"/>
  </w:num>
  <w:num w:numId="18" w16cid:durableId="996300255">
    <w:abstractNumId w:val="15"/>
  </w:num>
  <w:num w:numId="19" w16cid:durableId="1759226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31881056">
    <w:abstractNumId w:val="7"/>
  </w:num>
  <w:num w:numId="21" w16cid:durableId="3475635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89969386">
    <w:abstractNumId w:val="11"/>
  </w:num>
  <w:num w:numId="23" w16cid:durableId="1555464138">
    <w:abstractNumId w:val="5"/>
  </w:num>
  <w:num w:numId="24" w16cid:durableId="1209296833">
    <w:abstractNumId w:val="12"/>
  </w:num>
  <w:num w:numId="25" w16cid:durableId="9024479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4058366">
    <w:abstractNumId w:val="8"/>
  </w:num>
  <w:num w:numId="27" w16cid:durableId="1000234832">
    <w:abstractNumId w:val="8"/>
  </w:num>
  <w:num w:numId="28" w16cid:durableId="1023048915">
    <w:abstractNumId w:val="8"/>
  </w:num>
  <w:num w:numId="29" w16cid:durableId="110705824">
    <w:abstractNumId w:val="22"/>
  </w:num>
  <w:num w:numId="30" w16cid:durableId="292446554">
    <w:abstractNumId w:val="21"/>
  </w:num>
  <w:num w:numId="31" w16cid:durableId="366832853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es-ES_tradnl" w:vendorID="64" w:dllVersion="131078" w:nlCheck="1" w:checkStyle="0"/>
  <w:activeWritingStyle w:appName="MSWord" w:lang="es-ES" w:vendorID="64" w:dllVersion="131078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ES_tradnl" w:vendorID="64" w:dllVersion="4096" w:nlCheck="1" w:checkStyle="0"/>
  <w:activeWritingStyle w:appName="MSWord" w:lang="es-E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oNotHyphenateCaps/>
  <w:drawingGridHorizontalSpacing w:val="119"/>
  <w:drawingGridVerticalSpacing w:val="119"/>
  <w:displayHorizontalDrawingGridEvery w:val="0"/>
  <w:displayVerticalDrawingGridEvery w:val="3"/>
  <w:doNotUseMarginsForDrawingGridOrigin/>
  <w:drawingGridVerticalOrigin w:val="1985"/>
  <w:doNotShadeFormData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xNjGwNDcxs7S0sDRT0lEKTi0uzszPAykwrAUA8bLo+CwAAAA="/>
  </w:docVars>
  <w:rsids>
    <w:rsidRoot w:val="00130092"/>
    <w:rsid w:val="0000002A"/>
    <w:rsid w:val="00001233"/>
    <w:rsid w:val="00001CA1"/>
    <w:rsid w:val="00002A64"/>
    <w:rsid w:val="000039D4"/>
    <w:rsid w:val="00004D38"/>
    <w:rsid w:val="000071AA"/>
    <w:rsid w:val="00007234"/>
    <w:rsid w:val="00010132"/>
    <w:rsid w:val="00021CC1"/>
    <w:rsid w:val="00023E75"/>
    <w:rsid w:val="0002413F"/>
    <w:rsid w:val="0002448E"/>
    <w:rsid w:val="000264AC"/>
    <w:rsid w:val="00031B67"/>
    <w:rsid w:val="000325F0"/>
    <w:rsid w:val="00032DFF"/>
    <w:rsid w:val="000336AE"/>
    <w:rsid w:val="000348BA"/>
    <w:rsid w:val="000362F3"/>
    <w:rsid w:val="000367CF"/>
    <w:rsid w:val="00043D85"/>
    <w:rsid w:val="000525DF"/>
    <w:rsid w:val="00053D8B"/>
    <w:rsid w:val="00061AEB"/>
    <w:rsid w:val="000663E3"/>
    <w:rsid w:val="0006665B"/>
    <w:rsid w:val="00071C53"/>
    <w:rsid w:val="000806AF"/>
    <w:rsid w:val="000820EE"/>
    <w:rsid w:val="000843DE"/>
    <w:rsid w:val="0008497A"/>
    <w:rsid w:val="00093CE5"/>
    <w:rsid w:val="00093F1E"/>
    <w:rsid w:val="00093FCF"/>
    <w:rsid w:val="00095355"/>
    <w:rsid w:val="000973C0"/>
    <w:rsid w:val="000A1F82"/>
    <w:rsid w:val="000A3C87"/>
    <w:rsid w:val="000A3F10"/>
    <w:rsid w:val="000A5F69"/>
    <w:rsid w:val="000B0254"/>
    <w:rsid w:val="000B06D6"/>
    <w:rsid w:val="000B24C7"/>
    <w:rsid w:val="000B2A6D"/>
    <w:rsid w:val="000B542B"/>
    <w:rsid w:val="000B6C7E"/>
    <w:rsid w:val="000C2964"/>
    <w:rsid w:val="000C3C1A"/>
    <w:rsid w:val="000C6AFE"/>
    <w:rsid w:val="000D12D8"/>
    <w:rsid w:val="000D1C17"/>
    <w:rsid w:val="000D3137"/>
    <w:rsid w:val="000D4370"/>
    <w:rsid w:val="000D44F7"/>
    <w:rsid w:val="000D5DBF"/>
    <w:rsid w:val="000D79B3"/>
    <w:rsid w:val="000E191E"/>
    <w:rsid w:val="000E4AE0"/>
    <w:rsid w:val="000E67C4"/>
    <w:rsid w:val="000F2384"/>
    <w:rsid w:val="000F44AD"/>
    <w:rsid w:val="00100984"/>
    <w:rsid w:val="00100F90"/>
    <w:rsid w:val="001022B4"/>
    <w:rsid w:val="0010675D"/>
    <w:rsid w:val="00106F14"/>
    <w:rsid w:val="001075F3"/>
    <w:rsid w:val="0011282D"/>
    <w:rsid w:val="00115E39"/>
    <w:rsid w:val="00116105"/>
    <w:rsid w:val="0011686E"/>
    <w:rsid w:val="00117B43"/>
    <w:rsid w:val="00117CF1"/>
    <w:rsid w:val="001221C7"/>
    <w:rsid w:val="00125C78"/>
    <w:rsid w:val="00127C33"/>
    <w:rsid w:val="00130092"/>
    <w:rsid w:val="001331F3"/>
    <w:rsid w:val="00134BC3"/>
    <w:rsid w:val="00135F4F"/>
    <w:rsid w:val="00137E08"/>
    <w:rsid w:val="001402AC"/>
    <w:rsid w:val="00142EC1"/>
    <w:rsid w:val="00144BB2"/>
    <w:rsid w:val="00145134"/>
    <w:rsid w:val="001452FB"/>
    <w:rsid w:val="00146497"/>
    <w:rsid w:val="0015191D"/>
    <w:rsid w:val="00151D15"/>
    <w:rsid w:val="001522FC"/>
    <w:rsid w:val="00152330"/>
    <w:rsid w:val="00152584"/>
    <w:rsid w:val="0015296B"/>
    <w:rsid w:val="00152E31"/>
    <w:rsid w:val="001534D5"/>
    <w:rsid w:val="00154046"/>
    <w:rsid w:val="00154A66"/>
    <w:rsid w:val="001572A7"/>
    <w:rsid w:val="00157EE7"/>
    <w:rsid w:val="00160B50"/>
    <w:rsid w:val="00163939"/>
    <w:rsid w:val="00164E35"/>
    <w:rsid w:val="0016542F"/>
    <w:rsid w:val="00170136"/>
    <w:rsid w:val="00172860"/>
    <w:rsid w:val="00175319"/>
    <w:rsid w:val="00175AB5"/>
    <w:rsid w:val="001767D6"/>
    <w:rsid w:val="0017724E"/>
    <w:rsid w:val="00180671"/>
    <w:rsid w:val="00182A18"/>
    <w:rsid w:val="00184B9E"/>
    <w:rsid w:val="00186B67"/>
    <w:rsid w:val="00186F9F"/>
    <w:rsid w:val="00187365"/>
    <w:rsid w:val="00190AA0"/>
    <w:rsid w:val="00190D30"/>
    <w:rsid w:val="00192817"/>
    <w:rsid w:val="00193F4F"/>
    <w:rsid w:val="00194F44"/>
    <w:rsid w:val="00195E29"/>
    <w:rsid w:val="00197116"/>
    <w:rsid w:val="001A0DD7"/>
    <w:rsid w:val="001A212C"/>
    <w:rsid w:val="001A2C71"/>
    <w:rsid w:val="001A535F"/>
    <w:rsid w:val="001A79B4"/>
    <w:rsid w:val="001B01A4"/>
    <w:rsid w:val="001B43A3"/>
    <w:rsid w:val="001C18F5"/>
    <w:rsid w:val="001C41DF"/>
    <w:rsid w:val="001C4D37"/>
    <w:rsid w:val="001D2A2F"/>
    <w:rsid w:val="001E2FCE"/>
    <w:rsid w:val="001E3DCC"/>
    <w:rsid w:val="001E4EB2"/>
    <w:rsid w:val="001E7C1C"/>
    <w:rsid w:val="001E7D7B"/>
    <w:rsid w:val="001F432A"/>
    <w:rsid w:val="001F7351"/>
    <w:rsid w:val="002011CA"/>
    <w:rsid w:val="00204523"/>
    <w:rsid w:val="00206B0D"/>
    <w:rsid w:val="002129D1"/>
    <w:rsid w:val="002136E8"/>
    <w:rsid w:val="00216D28"/>
    <w:rsid w:val="0022293B"/>
    <w:rsid w:val="00222BC4"/>
    <w:rsid w:val="0022323E"/>
    <w:rsid w:val="00227CB0"/>
    <w:rsid w:val="002313F3"/>
    <w:rsid w:val="00232B78"/>
    <w:rsid w:val="002338F3"/>
    <w:rsid w:val="00236C9D"/>
    <w:rsid w:val="00240109"/>
    <w:rsid w:val="00240138"/>
    <w:rsid w:val="00242B9F"/>
    <w:rsid w:val="002432A4"/>
    <w:rsid w:val="00244D86"/>
    <w:rsid w:val="00255B4D"/>
    <w:rsid w:val="00257A36"/>
    <w:rsid w:val="0026448F"/>
    <w:rsid w:val="00270A9A"/>
    <w:rsid w:val="002768B6"/>
    <w:rsid w:val="002770E8"/>
    <w:rsid w:val="00282D7A"/>
    <w:rsid w:val="002833BC"/>
    <w:rsid w:val="00283664"/>
    <w:rsid w:val="00287EC4"/>
    <w:rsid w:val="002906E0"/>
    <w:rsid w:val="002908F1"/>
    <w:rsid w:val="00294B29"/>
    <w:rsid w:val="002A0F17"/>
    <w:rsid w:val="002A2F82"/>
    <w:rsid w:val="002B20D1"/>
    <w:rsid w:val="002B2F6D"/>
    <w:rsid w:val="002B36FF"/>
    <w:rsid w:val="002B3F02"/>
    <w:rsid w:val="002B4A68"/>
    <w:rsid w:val="002B5F42"/>
    <w:rsid w:val="002B6C8E"/>
    <w:rsid w:val="002C3B8C"/>
    <w:rsid w:val="002C58C1"/>
    <w:rsid w:val="002D0F3B"/>
    <w:rsid w:val="002D1602"/>
    <w:rsid w:val="002D293D"/>
    <w:rsid w:val="002D5010"/>
    <w:rsid w:val="002D61B7"/>
    <w:rsid w:val="002E0345"/>
    <w:rsid w:val="002E1569"/>
    <w:rsid w:val="002E7B55"/>
    <w:rsid w:val="002F02D0"/>
    <w:rsid w:val="002F0533"/>
    <w:rsid w:val="002F06C2"/>
    <w:rsid w:val="002F11E1"/>
    <w:rsid w:val="002F39B4"/>
    <w:rsid w:val="002F7C13"/>
    <w:rsid w:val="0030301E"/>
    <w:rsid w:val="00306C75"/>
    <w:rsid w:val="0031040E"/>
    <w:rsid w:val="00310FA1"/>
    <w:rsid w:val="00311BF5"/>
    <w:rsid w:val="00311F73"/>
    <w:rsid w:val="003152EC"/>
    <w:rsid w:val="0031799D"/>
    <w:rsid w:val="00323F15"/>
    <w:rsid w:val="0032701A"/>
    <w:rsid w:val="00327816"/>
    <w:rsid w:val="00330527"/>
    <w:rsid w:val="00334276"/>
    <w:rsid w:val="00334693"/>
    <w:rsid w:val="00336389"/>
    <w:rsid w:val="003371A2"/>
    <w:rsid w:val="0034049F"/>
    <w:rsid w:val="00340F1C"/>
    <w:rsid w:val="00343129"/>
    <w:rsid w:val="00343990"/>
    <w:rsid w:val="0034537C"/>
    <w:rsid w:val="00351B22"/>
    <w:rsid w:val="003579B9"/>
    <w:rsid w:val="00360506"/>
    <w:rsid w:val="0036077E"/>
    <w:rsid w:val="00361885"/>
    <w:rsid w:val="00363F70"/>
    <w:rsid w:val="003643E7"/>
    <w:rsid w:val="003674AC"/>
    <w:rsid w:val="00371848"/>
    <w:rsid w:val="0037367C"/>
    <w:rsid w:val="00373AFB"/>
    <w:rsid w:val="0037543B"/>
    <w:rsid w:val="0037593A"/>
    <w:rsid w:val="00376787"/>
    <w:rsid w:val="003808C4"/>
    <w:rsid w:val="00386014"/>
    <w:rsid w:val="00394281"/>
    <w:rsid w:val="003944E1"/>
    <w:rsid w:val="00394580"/>
    <w:rsid w:val="0039597E"/>
    <w:rsid w:val="003A23B2"/>
    <w:rsid w:val="003A4253"/>
    <w:rsid w:val="003A43D6"/>
    <w:rsid w:val="003A4F06"/>
    <w:rsid w:val="003A5466"/>
    <w:rsid w:val="003B1939"/>
    <w:rsid w:val="003B2E58"/>
    <w:rsid w:val="003B31ED"/>
    <w:rsid w:val="003B3462"/>
    <w:rsid w:val="003B6CBD"/>
    <w:rsid w:val="003B745A"/>
    <w:rsid w:val="003C2D88"/>
    <w:rsid w:val="003C4315"/>
    <w:rsid w:val="003D0CD5"/>
    <w:rsid w:val="003D1B61"/>
    <w:rsid w:val="003E0799"/>
    <w:rsid w:val="003E5B28"/>
    <w:rsid w:val="003E6FC1"/>
    <w:rsid w:val="003F1A18"/>
    <w:rsid w:val="003F298E"/>
    <w:rsid w:val="003F454F"/>
    <w:rsid w:val="003F4871"/>
    <w:rsid w:val="004067B2"/>
    <w:rsid w:val="00406B03"/>
    <w:rsid w:val="004100EB"/>
    <w:rsid w:val="00410FC2"/>
    <w:rsid w:val="00411427"/>
    <w:rsid w:val="00416C0D"/>
    <w:rsid w:val="0041744A"/>
    <w:rsid w:val="00417D4C"/>
    <w:rsid w:val="00421552"/>
    <w:rsid w:val="00434D39"/>
    <w:rsid w:val="00436801"/>
    <w:rsid w:val="0043740C"/>
    <w:rsid w:val="00437AB6"/>
    <w:rsid w:val="00443317"/>
    <w:rsid w:val="00444DE9"/>
    <w:rsid w:val="00445D20"/>
    <w:rsid w:val="00446E21"/>
    <w:rsid w:val="00447D22"/>
    <w:rsid w:val="004513C1"/>
    <w:rsid w:val="004519C4"/>
    <w:rsid w:val="00452F06"/>
    <w:rsid w:val="004568D6"/>
    <w:rsid w:val="00460B28"/>
    <w:rsid w:val="004610A0"/>
    <w:rsid w:val="00465DF4"/>
    <w:rsid w:val="0046688B"/>
    <w:rsid w:val="004718DF"/>
    <w:rsid w:val="00476F43"/>
    <w:rsid w:val="00480110"/>
    <w:rsid w:val="00481840"/>
    <w:rsid w:val="0048297F"/>
    <w:rsid w:val="00483BC2"/>
    <w:rsid w:val="00485A4A"/>
    <w:rsid w:val="00496C2E"/>
    <w:rsid w:val="004A2BCC"/>
    <w:rsid w:val="004A71F7"/>
    <w:rsid w:val="004B64BD"/>
    <w:rsid w:val="004B6B13"/>
    <w:rsid w:val="004C007B"/>
    <w:rsid w:val="004C070A"/>
    <w:rsid w:val="004C104F"/>
    <w:rsid w:val="004C5A71"/>
    <w:rsid w:val="004C6208"/>
    <w:rsid w:val="004C7E68"/>
    <w:rsid w:val="004E0A8E"/>
    <w:rsid w:val="004E26F3"/>
    <w:rsid w:val="004E6B34"/>
    <w:rsid w:val="004E7243"/>
    <w:rsid w:val="004E7613"/>
    <w:rsid w:val="004F1789"/>
    <w:rsid w:val="004F23B2"/>
    <w:rsid w:val="004F3473"/>
    <w:rsid w:val="004F3A6E"/>
    <w:rsid w:val="004F5F1C"/>
    <w:rsid w:val="00502E5C"/>
    <w:rsid w:val="00503DF3"/>
    <w:rsid w:val="005058A9"/>
    <w:rsid w:val="00505B1F"/>
    <w:rsid w:val="005101CB"/>
    <w:rsid w:val="00510C79"/>
    <w:rsid w:val="00514473"/>
    <w:rsid w:val="00521DFA"/>
    <w:rsid w:val="005328FF"/>
    <w:rsid w:val="00532C1F"/>
    <w:rsid w:val="00541833"/>
    <w:rsid w:val="005418A0"/>
    <w:rsid w:val="0054274B"/>
    <w:rsid w:val="00543EE5"/>
    <w:rsid w:val="00550251"/>
    <w:rsid w:val="00552B63"/>
    <w:rsid w:val="0055552B"/>
    <w:rsid w:val="0055576D"/>
    <w:rsid w:val="00555911"/>
    <w:rsid w:val="0055627B"/>
    <w:rsid w:val="005569BE"/>
    <w:rsid w:val="005578A4"/>
    <w:rsid w:val="00560EDA"/>
    <w:rsid w:val="00561693"/>
    <w:rsid w:val="00562630"/>
    <w:rsid w:val="00570959"/>
    <w:rsid w:val="00572164"/>
    <w:rsid w:val="005751CB"/>
    <w:rsid w:val="00576E65"/>
    <w:rsid w:val="005770F4"/>
    <w:rsid w:val="00580365"/>
    <w:rsid w:val="0058143D"/>
    <w:rsid w:val="00584F32"/>
    <w:rsid w:val="005919EA"/>
    <w:rsid w:val="0059477C"/>
    <w:rsid w:val="005976F7"/>
    <w:rsid w:val="00597A44"/>
    <w:rsid w:val="005A0331"/>
    <w:rsid w:val="005A0BC7"/>
    <w:rsid w:val="005A12BB"/>
    <w:rsid w:val="005A17A9"/>
    <w:rsid w:val="005A4FFF"/>
    <w:rsid w:val="005A595E"/>
    <w:rsid w:val="005A6B85"/>
    <w:rsid w:val="005B2B74"/>
    <w:rsid w:val="005B63C0"/>
    <w:rsid w:val="005B64B0"/>
    <w:rsid w:val="005B7047"/>
    <w:rsid w:val="005C0D44"/>
    <w:rsid w:val="005C13F2"/>
    <w:rsid w:val="005C2A6B"/>
    <w:rsid w:val="005C35E9"/>
    <w:rsid w:val="005D06D4"/>
    <w:rsid w:val="005D0CC6"/>
    <w:rsid w:val="005D0ECE"/>
    <w:rsid w:val="005D1A3F"/>
    <w:rsid w:val="005D27DC"/>
    <w:rsid w:val="005D595B"/>
    <w:rsid w:val="005D663D"/>
    <w:rsid w:val="005E0962"/>
    <w:rsid w:val="005E1BBC"/>
    <w:rsid w:val="005E2B0B"/>
    <w:rsid w:val="005E3D24"/>
    <w:rsid w:val="005E73C0"/>
    <w:rsid w:val="005F2602"/>
    <w:rsid w:val="005F30DB"/>
    <w:rsid w:val="005F4713"/>
    <w:rsid w:val="005F796C"/>
    <w:rsid w:val="005F7A91"/>
    <w:rsid w:val="006025B8"/>
    <w:rsid w:val="00606156"/>
    <w:rsid w:val="00612D9A"/>
    <w:rsid w:val="00617084"/>
    <w:rsid w:val="00622BAD"/>
    <w:rsid w:val="00623F77"/>
    <w:rsid w:val="00625384"/>
    <w:rsid w:val="00627A8D"/>
    <w:rsid w:val="006328BD"/>
    <w:rsid w:val="0063514F"/>
    <w:rsid w:val="006369A4"/>
    <w:rsid w:val="00636AE8"/>
    <w:rsid w:val="00637347"/>
    <w:rsid w:val="00637BF2"/>
    <w:rsid w:val="00642988"/>
    <w:rsid w:val="006471BD"/>
    <w:rsid w:val="00647E70"/>
    <w:rsid w:val="00651899"/>
    <w:rsid w:val="0065258A"/>
    <w:rsid w:val="006544EA"/>
    <w:rsid w:val="00660FB3"/>
    <w:rsid w:val="00661F17"/>
    <w:rsid w:val="00662F48"/>
    <w:rsid w:val="00664AE6"/>
    <w:rsid w:val="00670829"/>
    <w:rsid w:val="00674F13"/>
    <w:rsid w:val="00676E8A"/>
    <w:rsid w:val="00680BBB"/>
    <w:rsid w:val="00685F10"/>
    <w:rsid w:val="00686AC1"/>
    <w:rsid w:val="0068720F"/>
    <w:rsid w:val="00692F80"/>
    <w:rsid w:val="006947A6"/>
    <w:rsid w:val="006A1BDE"/>
    <w:rsid w:val="006A1D59"/>
    <w:rsid w:val="006A2F00"/>
    <w:rsid w:val="006A4FBE"/>
    <w:rsid w:val="006A640C"/>
    <w:rsid w:val="006A66A0"/>
    <w:rsid w:val="006A740E"/>
    <w:rsid w:val="006A7BEC"/>
    <w:rsid w:val="006B1E9B"/>
    <w:rsid w:val="006B21BE"/>
    <w:rsid w:val="006B2798"/>
    <w:rsid w:val="006B27C9"/>
    <w:rsid w:val="006B31EB"/>
    <w:rsid w:val="006B340E"/>
    <w:rsid w:val="006B4F5A"/>
    <w:rsid w:val="006B58F5"/>
    <w:rsid w:val="006B6475"/>
    <w:rsid w:val="006C1A4C"/>
    <w:rsid w:val="006C42C8"/>
    <w:rsid w:val="006C62C8"/>
    <w:rsid w:val="006D264C"/>
    <w:rsid w:val="006D3769"/>
    <w:rsid w:val="006D51C3"/>
    <w:rsid w:val="006E1E22"/>
    <w:rsid w:val="006E32D0"/>
    <w:rsid w:val="006E4615"/>
    <w:rsid w:val="006E46FF"/>
    <w:rsid w:val="006E47A0"/>
    <w:rsid w:val="006F06ED"/>
    <w:rsid w:val="006F37DC"/>
    <w:rsid w:val="006F5BB5"/>
    <w:rsid w:val="006F6FB3"/>
    <w:rsid w:val="00700E7C"/>
    <w:rsid w:val="00702010"/>
    <w:rsid w:val="0070389B"/>
    <w:rsid w:val="007057DE"/>
    <w:rsid w:val="00715199"/>
    <w:rsid w:val="00717F7C"/>
    <w:rsid w:val="00720CDC"/>
    <w:rsid w:val="007215DA"/>
    <w:rsid w:val="007217DB"/>
    <w:rsid w:val="00723B62"/>
    <w:rsid w:val="00723F2C"/>
    <w:rsid w:val="00730829"/>
    <w:rsid w:val="0073131B"/>
    <w:rsid w:val="0073376C"/>
    <w:rsid w:val="00734A57"/>
    <w:rsid w:val="00735012"/>
    <w:rsid w:val="007362A9"/>
    <w:rsid w:val="0073662D"/>
    <w:rsid w:val="00736F4B"/>
    <w:rsid w:val="007463DC"/>
    <w:rsid w:val="00750977"/>
    <w:rsid w:val="00751BFE"/>
    <w:rsid w:val="00752D56"/>
    <w:rsid w:val="00752F86"/>
    <w:rsid w:val="00756E55"/>
    <w:rsid w:val="007571D9"/>
    <w:rsid w:val="00766572"/>
    <w:rsid w:val="007724C5"/>
    <w:rsid w:val="00773BF5"/>
    <w:rsid w:val="00782E6E"/>
    <w:rsid w:val="00783662"/>
    <w:rsid w:val="00783779"/>
    <w:rsid w:val="0079102B"/>
    <w:rsid w:val="00793668"/>
    <w:rsid w:val="00794436"/>
    <w:rsid w:val="0079761B"/>
    <w:rsid w:val="007A1331"/>
    <w:rsid w:val="007A2C4A"/>
    <w:rsid w:val="007A622D"/>
    <w:rsid w:val="007A6CF2"/>
    <w:rsid w:val="007B2EF7"/>
    <w:rsid w:val="007B3A3D"/>
    <w:rsid w:val="007B61FF"/>
    <w:rsid w:val="007C0A90"/>
    <w:rsid w:val="007C6445"/>
    <w:rsid w:val="007D428D"/>
    <w:rsid w:val="007E4088"/>
    <w:rsid w:val="007E45A5"/>
    <w:rsid w:val="007E626E"/>
    <w:rsid w:val="007E66A3"/>
    <w:rsid w:val="007F26A3"/>
    <w:rsid w:val="007F7CF7"/>
    <w:rsid w:val="008017C5"/>
    <w:rsid w:val="00802B63"/>
    <w:rsid w:val="008030CC"/>
    <w:rsid w:val="00803DFD"/>
    <w:rsid w:val="0080500C"/>
    <w:rsid w:val="00813A29"/>
    <w:rsid w:val="00816487"/>
    <w:rsid w:val="00820B82"/>
    <w:rsid w:val="00820DF5"/>
    <w:rsid w:val="0082424E"/>
    <w:rsid w:val="008255F3"/>
    <w:rsid w:val="00832BE6"/>
    <w:rsid w:val="0083493C"/>
    <w:rsid w:val="00835945"/>
    <w:rsid w:val="00844301"/>
    <w:rsid w:val="0084495A"/>
    <w:rsid w:val="0084798E"/>
    <w:rsid w:val="00851EAB"/>
    <w:rsid w:val="00854D9D"/>
    <w:rsid w:val="00855A32"/>
    <w:rsid w:val="00856367"/>
    <w:rsid w:val="00856D04"/>
    <w:rsid w:val="00861F95"/>
    <w:rsid w:val="00865921"/>
    <w:rsid w:val="00870EB2"/>
    <w:rsid w:val="00872FAF"/>
    <w:rsid w:val="0087361B"/>
    <w:rsid w:val="0087431D"/>
    <w:rsid w:val="008745C0"/>
    <w:rsid w:val="00876598"/>
    <w:rsid w:val="00880E17"/>
    <w:rsid w:val="008848DB"/>
    <w:rsid w:val="00894F95"/>
    <w:rsid w:val="00895CE1"/>
    <w:rsid w:val="00896916"/>
    <w:rsid w:val="008971B1"/>
    <w:rsid w:val="00897A36"/>
    <w:rsid w:val="00897FB4"/>
    <w:rsid w:val="008A2ADD"/>
    <w:rsid w:val="008A693A"/>
    <w:rsid w:val="008B0989"/>
    <w:rsid w:val="008B0F3F"/>
    <w:rsid w:val="008B1698"/>
    <w:rsid w:val="008B4F40"/>
    <w:rsid w:val="008B7488"/>
    <w:rsid w:val="008D1089"/>
    <w:rsid w:val="008D20EA"/>
    <w:rsid w:val="008D300F"/>
    <w:rsid w:val="008D346C"/>
    <w:rsid w:val="008D4DF6"/>
    <w:rsid w:val="008D5233"/>
    <w:rsid w:val="008D630F"/>
    <w:rsid w:val="008D635E"/>
    <w:rsid w:val="008D7793"/>
    <w:rsid w:val="008E2595"/>
    <w:rsid w:val="008E70E1"/>
    <w:rsid w:val="008F0BF8"/>
    <w:rsid w:val="008F2189"/>
    <w:rsid w:val="008F2BCC"/>
    <w:rsid w:val="008F3005"/>
    <w:rsid w:val="008F64FF"/>
    <w:rsid w:val="00900C64"/>
    <w:rsid w:val="00904C6F"/>
    <w:rsid w:val="00906845"/>
    <w:rsid w:val="00906CE6"/>
    <w:rsid w:val="00910013"/>
    <w:rsid w:val="009126B4"/>
    <w:rsid w:val="00922A63"/>
    <w:rsid w:val="00923A90"/>
    <w:rsid w:val="009244E3"/>
    <w:rsid w:val="009253C5"/>
    <w:rsid w:val="009276E3"/>
    <w:rsid w:val="00930030"/>
    <w:rsid w:val="00931A7B"/>
    <w:rsid w:val="00932EDF"/>
    <w:rsid w:val="0094045F"/>
    <w:rsid w:val="00940A9C"/>
    <w:rsid w:val="00940AB2"/>
    <w:rsid w:val="00942944"/>
    <w:rsid w:val="00942E80"/>
    <w:rsid w:val="00943BEF"/>
    <w:rsid w:val="00944617"/>
    <w:rsid w:val="009451E6"/>
    <w:rsid w:val="00945338"/>
    <w:rsid w:val="00950720"/>
    <w:rsid w:val="00951BD6"/>
    <w:rsid w:val="00955D1D"/>
    <w:rsid w:val="009563BF"/>
    <w:rsid w:val="0096677C"/>
    <w:rsid w:val="009671A0"/>
    <w:rsid w:val="00973342"/>
    <w:rsid w:val="00977195"/>
    <w:rsid w:val="00977881"/>
    <w:rsid w:val="00980535"/>
    <w:rsid w:val="0098405A"/>
    <w:rsid w:val="0099104A"/>
    <w:rsid w:val="0099220C"/>
    <w:rsid w:val="009930B1"/>
    <w:rsid w:val="00994015"/>
    <w:rsid w:val="009A39CF"/>
    <w:rsid w:val="009A4752"/>
    <w:rsid w:val="009B0B57"/>
    <w:rsid w:val="009B26B5"/>
    <w:rsid w:val="009B464F"/>
    <w:rsid w:val="009C0103"/>
    <w:rsid w:val="009C29AB"/>
    <w:rsid w:val="009C78E3"/>
    <w:rsid w:val="009D1524"/>
    <w:rsid w:val="009D1743"/>
    <w:rsid w:val="009D2204"/>
    <w:rsid w:val="009D53DF"/>
    <w:rsid w:val="009E03D1"/>
    <w:rsid w:val="009E089C"/>
    <w:rsid w:val="009E1523"/>
    <w:rsid w:val="009E2FB4"/>
    <w:rsid w:val="009E32AC"/>
    <w:rsid w:val="009E4547"/>
    <w:rsid w:val="009E47B0"/>
    <w:rsid w:val="009E5C6D"/>
    <w:rsid w:val="009F1333"/>
    <w:rsid w:val="009F5605"/>
    <w:rsid w:val="009F6969"/>
    <w:rsid w:val="00A010B3"/>
    <w:rsid w:val="00A02858"/>
    <w:rsid w:val="00A04A52"/>
    <w:rsid w:val="00A05F49"/>
    <w:rsid w:val="00A12829"/>
    <w:rsid w:val="00A14AB7"/>
    <w:rsid w:val="00A15325"/>
    <w:rsid w:val="00A1539A"/>
    <w:rsid w:val="00A159BC"/>
    <w:rsid w:val="00A21B56"/>
    <w:rsid w:val="00A24281"/>
    <w:rsid w:val="00A25739"/>
    <w:rsid w:val="00A27A23"/>
    <w:rsid w:val="00A30B58"/>
    <w:rsid w:val="00A32EC8"/>
    <w:rsid w:val="00A35455"/>
    <w:rsid w:val="00A36C2B"/>
    <w:rsid w:val="00A37C1A"/>
    <w:rsid w:val="00A462F4"/>
    <w:rsid w:val="00A46639"/>
    <w:rsid w:val="00A521C0"/>
    <w:rsid w:val="00A53AC3"/>
    <w:rsid w:val="00A5652D"/>
    <w:rsid w:val="00A57574"/>
    <w:rsid w:val="00A611A4"/>
    <w:rsid w:val="00A61DA4"/>
    <w:rsid w:val="00A63731"/>
    <w:rsid w:val="00A677E3"/>
    <w:rsid w:val="00A707F8"/>
    <w:rsid w:val="00A74144"/>
    <w:rsid w:val="00A759FD"/>
    <w:rsid w:val="00A768B6"/>
    <w:rsid w:val="00A80311"/>
    <w:rsid w:val="00A818A9"/>
    <w:rsid w:val="00A81FAA"/>
    <w:rsid w:val="00A86323"/>
    <w:rsid w:val="00A8684D"/>
    <w:rsid w:val="00A9577D"/>
    <w:rsid w:val="00AA7B90"/>
    <w:rsid w:val="00AB0254"/>
    <w:rsid w:val="00AB1D58"/>
    <w:rsid w:val="00AB1D74"/>
    <w:rsid w:val="00AB2041"/>
    <w:rsid w:val="00AB7D7D"/>
    <w:rsid w:val="00AC09EA"/>
    <w:rsid w:val="00AC455C"/>
    <w:rsid w:val="00AC6952"/>
    <w:rsid w:val="00AC7D47"/>
    <w:rsid w:val="00AD0011"/>
    <w:rsid w:val="00AD093C"/>
    <w:rsid w:val="00AE0F2C"/>
    <w:rsid w:val="00AE66E5"/>
    <w:rsid w:val="00AE6AC1"/>
    <w:rsid w:val="00AE75B2"/>
    <w:rsid w:val="00AF067D"/>
    <w:rsid w:val="00AF1A6A"/>
    <w:rsid w:val="00AF22EF"/>
    <w:rsid w:val="00AF34DD"/>
    <w:rsid w:val="00AF4725"/>
    <w:rsid w:val="00B014E9"/>
    <w:rsid w:val="00B018C5"/>
    <w:rsid w:val="00B038AE"/>
    <w:rsid w:val="00B0565B"/>
    <w:rsid w:val="00B056D5"/>
    <w:rsid w:val="00B07299"/>
    <w:rsid w:val="00B077D5"/>
    <w:rsid w:val="00B108F2"/>
    <w:rsid w:val="00B12197"/>
    <w:rsid w:val="00B145C9"/>
    <w:rsid w:val="00B1493F"/>
    <w:rsid w:val="00B15713"/>
    <w:rsid w:val="00B15A70"/>
    <w:rsid w:val="00B20997"/>
    <w:rsid w:val="00B20AC6"/>
    <w:rsid w:val="00B310A2"/>
    <w:rsid w:val="00B31A42"/>
    <w:rsid w:val="00B32018"/>
    <w:rsid w:val="00B327D9"/>
    <w:rsid w:val="00B33490"/>
    <w:rsid w:val="00B345ED"/>
    <w:rsid w:val="00B346A3"/>
    <w:rsid w:val="00B47B79"/>
    <w:rsid w:val="00B53D22"/>
    <w:rsid w:val="00B60C57"/>
    <w:rsid w:val="00B63E49"/>
    <w:rsid w:val="00B654F7"/>
    <w:rsid w:val="00B67814"/>
    <w:rsid w:val="00B72B53"/>
    <w:rsid w:val="00B7302B"/>
    <w:rsid w:val="00B738E6"/>
    <w:rsid w:val="00B73C73"/>
    <w:rsid w:val="00B74253"/>
    <w:rsid w:val="00B7538A"/>
    <w:rsid w:val="00B7662E"/>
    <w:rsid w:val="00B77192"/>
    <w:rsid w:val="00B771A3"/>
    <w:rsid w:val="00B814D1"/>
    <w:rsid w:val="00B82E65"/>
    <w:rsid w:val="00B86FB2"/>
    <w:rsid w:val="00B919CC"/>
    <w:rsid w:val="00B95B2E"/>
    <w:rsid w:val="00BA12EF"/>
    <w:rsid w:val="00BA215F"/>
    <w:rsid w:val="00BA35D5"/>
    <w:rsid w:val="00BA598B"/>
    <w:rsid w:val="00BA7292"/>
    <w:rsid w:val="00BB0860"/>
    <w:rsid w:val="00BB459B"/>
    <w:rsid w:val="00BC0239"/>
    <w:rsid w:val="00BC069F"/>
    <w:rsid w:val="00BC2C1F"/>
    <w:rsid w:val="00BC4666"/>
    <w:rsid w:val="00BC5DB5"/>
    <w:rsid w:val="00BC6B58"/>
    <w:rsid w:val="00BD0D64"/>
    <w:rsid w:val="00BE1FBD"/>
    <w:rsid w:val="00BE4FCE"/>
    <w:rsid w:val="00BE7F10"/>
    <w:rsid w:val="00BF29F6"/>
    <w:rsid w:val="00BF3774"/>
    <w:rsid w:val="00BF42FA"/>
    <w:rsid w:val="00BF59AB"/>
    <w:rsid w:val="00BF741C"/>
    <w:rsid w:val="00BF747A"/>
    <w:rsid w:val="00BF78AB"/>
    <w:rsid w:val="00BF78BB"/>
    <w:rsid w:val="00BF7A19"/>
    <w:rsid w:val="00C00601"/>
    <w:rsid w:val="00C01770"/>
    <w:rsid w:val="00C0227B"/>
    <w:rsid w:val="00C02A62"/>
    <w:rsid w:val="00C037DF"/>
    <w:rsid w:val="00C04F29"/>
    <w:rsid w:val="00C063C5"/>
    <w:rsid w:val="00C10DA1"/>
    <w:rsid w:val="00C11A55"/>
    <w:rsid w:val="00C11AF5"/>
    <w:rsid w:val="00C14A89"/>
    <w:rsid w:val="00C20BAE"/>
    <w:rsid w:val="00C27170"/>
    <w:rsid w:val="00C310E8"/>
    <w:rsid w:val="00C31469"/>
    <w:rsid w:val="00C31790"/>
    <w:rsid w:val="00C31EBB"/>
    <w:rsid w:val="00C327B4"/>
    <w:rsid w:val="00C357FC"/>
    <w:rsid w:val="00C358EC"/>
    <w:rsid w:val="00C366AF"/>
    <w:rsid w:val="00C3745F"/>
    <w:rsid w:val="00C376EB"/>
    <w:rsid w:val="00C423C5"/>
    <w:rsid w:val="00C445CE"/>
    <w:rsid w:val="00C45873"/>
    <w:rsid w:val="00C4629A"/>
    <w:rsid w:val="00C55B90"/>
    <w:rsid w:val="00C5752A"/>
    <w:rsid w:val="00C637DE"/>
    <w:rsid w:val="00C66BAD"/>
    <w:rsid w:val="00C6716A"/>
    <w:rsid w:val="00C7379F"/>
    <w:rsid w:val="00C774AB"/>
    <w:rsid w:val="00C82031"/>
    <w:rsid w:val="00C8261C"/>
    <w:rsid w:val="00C91385"/>
    <w:rsid w:val="00C91D7E"/>
    <w:rsid w:val="00C9212C"/>
    <w:rsid w:val="00C93958"/>
    <w:rsid w:val="00C94D56"/>
    <w:rsid w:val="00C9670B"/>
    <w:rsid w:val="00C96791"/>
    <w:rsid w:val="00CA0B8A"/>
    <w:rsid w:val="00CB202F"/>
    <w:rsid w:val="00CB280B"/>
    <w:rsid w:val="00CB6411"/>
    <w:rsid w:val="00CC2DA5"/>
    <w:rsid w:val="00CC63EC"/>
    <w:rsid w:val="00CC71AC"/>
    <w:rsid w:val="00CD3174"/>
    <w:rsid w:val="00CD5D3F"/>
    <w:rsid w:val="00CD6618"/>
    <w:rsid w:val="00CD6CEE"/>
    <w:rsid w:val="00CD7BF2"/>
    <w:rsid w:val="00CE0D43"/>
    <w:rsid w:val="00CF082A"/>
    <w:rsid w:val="00CF296B"/>
    <w:rsid w:val="00CF3271"/>
    <w:rsid w:val="00CF7725"/>
    <w:rsid w:val="00D00E36"/>
    <w:rsid w:val="00D05F11"/>
    <w:rsid w:val="00D12E78"/>
    <w:rsid w:val="00D15CB1"/>
    <w:rsid w:val="00D164E4"/>
    <w:rsid w:val="00D213F2"/>
    <w:rsid w:val="00D213F4"/>
    <w:rsid w:val="00D23B99"/>
    <w:rsid w:val="00D25D0D"/>
    <w:rsid w:val="00D30609"/>
    <w:rsid w:val="00D32734"/>
    <w:rsid w:val="00D333B9"/>
    <w:rsid w:val="00D36091"/>
    <w:rsid w:val="00D36226"/>
    <w:rsid w:val="00D41EBA"/>
    <w:rsid w:val="00D44B8D"/>
    <w:rsid w:val="00D45EF4"/>
    <w:rsid w:val="00D47E57"/>
    <w:rsid w:val="00D505B9"/>
    <w:rsid w:val="00D534FC"/>
    <w:rsid w:val="00D55A8F"/>
    <w:rsid w:val="00D64FD4"/>
    <w:rsid w:val="00D650CF"/>
    <w:rsid w:val="00D66CAD"/>
    <w:rsid w:val="00D66EEA"/>
    <w:rsid w:val="00D67FD6"/>
    <w:rsid w:val="00D74B97"/>
    <w:rsid w:val="00D75DE6"/>
    <w:rsid w:val="00D774B7"/>
    <w:rsid w:val="00D77716"/>
    <w:rsid w:val="00D800EC"/>
    <w:rsid w:val="00D82766"/>
    <w:rsid w:val="00D82D8C"/>
    <w:rsid w:val="00D85E91"/>
    <w:rsid w:val="00D86832"/>
    <w:rsid w:val="00D879E0"/>
    <w:rsid w:val="00D904FF"/>
    <w:rsid w:val="00D91826"/>
    <w:rsid w:val="00D92E09"/>
    <w:rsid w:val="00D94272"/>
    <w:rsid w:val="00D9432D"/>
    <w:rsid w:val="00DA1068"/>
    <w:rsid w:val="00DA267B"/>
    <w:rsid w:val="00DA530B"/>
    <w:rsid w:val="00DA6D55"/>
    <w:rsid w:val="00DB1754"/>
    <w:rsid w:val="00DB54E0"/>
    <w:rsid w:val="00DB57AC"/>
    <w:rsid w:val="00DB6FB5"/>
    <w:rsid w:val="00DC18C3"/>
    <w:rsid w:val="00DC21E9"/>
    <w:rsid w:val="00DC2EEE"/>
    <w:rsid w:val="00DC398B"/>
    <w:rsid w:val="00DC3A72"/>
    <w:rsid w:val="00DC71D9"/>
    <w:rsid w:val="00DD13D8"/>
    <w:rsid w:val="00DE31D4"/>
    <w:rsid w:val="00DE3B0F"/>
    <w:rsid w:val="00DE3C73"/>
    <w:rsid w:val="00DE4A96"/>
    <w:rsid w:val="00DE6276"/>
    <w:rsid w:val="00DE7CED"/>
    <w:rsid w:val="00DF3A0B"/>
    <w:rsid w:val="00DF5E72"/>
    <w:rsid w:val="00DF6669"/>
    <w:rsid w:val="00DF7615"/>
    <w:rsid w:val="00E00320"/>
    <w:rsid w:val="00E00EDD"/>
    <w:rsid w:val="00E0179B"/>
    <w:rsid w:val="00E01FEA"/>
    <w:rsid w:val="00E1004C"/>
    <w:rsid w:val="00E10DAD"/>
    <w:rsid w:val="00E1209F"/>
    <w:rsid w:val="00E131E8"/>
    <w:rsid w:val="00E13882"/>
    <w:rsid w:val="00E24C3E"/>
    <w:rsid w:val="00E25D54"/>
    <w:rsid w:val="00E33AE0"/>
    <w:rsid w:val="00E376E4"/>
    <w:rsid w:val="00E37876"/>
    <w:rsid w:val="00E407AD"/>
    <w:rsid w:val="00E426D9"/>
    <w:rsid w:val="00E57D79"/>
    <w:rsid w:val="00E60DE4"/>
    <w:rsid w:val="00E60E55"/>
    <w:rsid w:val="00E61FAB"/>
    <w:rsid w:val="00E62229"/>
    <w:rsid w:val="00E709DA"/>
    <w:rsid w:val="00E734BD"/>
    <w:rsid w:val="00E736FB"/>
    <w:rsid w:val="00E83746"/>
    <w:rsid w:val="00E839B5"/>
    <w:rsid w:val="00E85789"/>
    <w:rsid w:val="00E859A2"/>
    <w:rsid w:val="00E87991"/>
    <w:rsid w:val="00E921EF"/>
    <w:rsid w:val="00E92B5F"/>
    <w:rsid w:val="00E937F1"/>
    <w:rsid w:val="00E938AB"/>
    <w:rsid w:val="00E93CFD"/>
    <w:rsid w:val="00E965D4"/>
    <w:rsid w:val="00E96719"/>
    <w:rsid w:val="00EA4C91"/>
    <w:rsid w:val="00EA6A82"/>
    <w:rsid w:val="00EB0A51"/>
    <w:rsid w:val="00EB288F"/>
    <w:rsid w:val="00EB3CAE"/>
    <w:rsid w:val="00EB4895"/>
    <w:rsid w:val="00EC2281"/>
    <w:rsid w:val="00EC66D8"/>
    <w:rsid w:val="00EC7667"/>
    <w:rsid w:val="00EC76FA"/>
    <w:rsid w:val="00ED759C"/>
    <w:rsid w:val="00EE0A3C"/>
    <w:rsid w:val="00EE13D1"/>
    <w:rsid w:val="00EE17C8"/>
    <w:rsid w:val="00EE1F47"/>
    <w:rsid w:val="00EE698D"/>
    <w:rsid w:val="00EF0017"/>
    <w:rsid w:val="00EF24B4"/>
    <w:rsid w:val="00F00720"/>
    <w:rsid w:val="00F00951"/>
    <w:rsid w:val="00F02BA4"/>
    <w:rsid w:val="00F02FC2"/>
    <w:rsid w:val="00F04BCA"/>
    <w:rsid w:val="00F06AA0"/>
    <w:rsid w:val="00F076F3"/>
    <w:rsid w:val="00F07BB9"/>
    <w:rsid w:val="00F07CFC"/>
    <w:rsid w:val="00F07DA8"/>
    <w:rsid w:val="00F141AB"/>
    <w:rsid w:val="00F14D1B"/>
    <w:rsid w:val="00F15EFC"/>
    <w:rsid w:val="00F177F1"/>
    <w:rsid w:val="00F20B32"/>
    <w:rsid w:val="00F22096"/>
    <w:rsid w:val="00F24440"/>
    <w:rsid w:val="00F2605F"/>
    <w:rsid w:val="00F26E5D"/>
    <w:rsid w:val="00F26F56"/>
    <w:rsid w:val="00F30857"/>
    <w:rsid w:val="00F322EC"/>
    <w:rsid w:val="00F351DC"/>
    <w:rsid w:val="00F364AC"/>
    <w:rsid w:val="00F368C5"/>
    <w:rsid w:val="00F37A80"/>
    <w:rsid w:val="00F4673C"/>
    <w:rsid w:val="00F50F4F"/>
    <w:rsid w:val="00F536C8"/>
    <w:rsid w:val="00F62A00"/>
    <w:rsid w:val="00F673FB"/>
    <w:rsid w:val="00F7083F"/>
    <w:rsid w:val="00F742E2"/>
    <w:rsid w:val="00F74677"/>
    <w:rsid w:val="00F75F96"/>
    <w:rsid w:val="00F776F4"/>
    <w:rsid w:val="00F77E24"/>
    <w:rsid w:val="00F83E3A"/>
    <w:rsid w:val="00F847CB"/>
    <w:rsid w:val="00F9083A"/>
    <w:rsid w:val="00F90A75"/>
    <w:rsid w:val="00F94338"/>
    <w:rsid w:val="00F952CD"/>
    <w:rsid w:val="00FA1B70"/>
    <w:rsid w:val="00FA1D82"/>
    <w:rsid w:val="00FA6FE1"/>
    <w:rsid w:val="00FA7ABD"/>
    <w:rsid w:val="00FB2FDB"/>
    <w:rsid w:val="00FB5588"/>
    <w:rsid w:val="00FB7D70"/>
    <w:rsid w:val="00FC38AB"/>
    <w:rsid w:val="00FC43BE"/>
    <w:rsid w:val="00FC4509"/>
    <w:rsid w:val="00FC6656"/>
    <w:rsid w:val="00FD0541"/>
    <w:rsid w:val="00FD1D8D"/>
    <w:rsid w:val="00FD248E"/>
    <w:rsid w:val="00FD25E5"/>
    <w:rsid w:val="00FD38E2"/>
    <w:rsid w:val="00FD3E3A"/>
    <w:rsid w:val="00FD4F13"/>
    <w:rsid w:val="00FD7438"/>
    <w:rsid w:val="00FE76F9"/>
    <w:rsid w:val="00FE7AEF"/>
    <w:rsid w:val="00FF49E5"/>
    <w:rsid w:val="00FF7BE1"/>
    <w:rsid w:val="00FF7D49"/>
    <w:rsid w:val="00FF7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2"/>
    </o:shapelayout>
  </w:shapeDefaults>
  <w:decimalSymbol w:val=","/>
  <w:listSeparator w:val=";"/>
  <w14:docId w14:val="3B4727C2"/>
  <w14:defaultImageDpi w14:val="300"/>
  <w15:chartTrackingRefBased/>
  <w15:docId w15:val="{5BF4B26A-AD82-45E0-97C5-A600564FE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0320"/>
    <w:pPr>
      <w:jc w:val="both"/>
    </w:pPr>
    <w:rPr>
      <w:sz w:val="22"/>
      <w:szCs w:val="24"/>
    </w:rPr>
  </w:style>
  <w:style w:type="paragraph" w:styleId="Ttulo1">
    <w:name w:val="heading 1"/>
    <w:basedOn w:val="Normal"/>
    <w:next w:val="Normal"/>
    <w:link w:val="Ttulo1Car"/>
    <w:qFormat/>
    <w:rsid w:val="008D20EA"/>
    <w:pPr>
      <w:keepNext/>
      <w:numPr>
        <w:numId w:val="13"/>
      </w:numPr>
      <w:spacing w:before="240" w:after="60"/>
      <w:outlineLvl w:val="0"/>
    </w:pPr>
    <w:rPr>
      <w:rFonts w:ascii="Arial" w:hAnsi="Arial" w:cs="Arial"/>
      <w:b/>
      <w:bCs/>
      <w:color w:val="000000"/>
      <w:kern w:val="32"/>
      <w:sz w:val="28"/>
      <w:szCs w:val="32"/>
    </w:rPr>
  </w:style>
  <w:style w:type="paragraph" w:styleId="Ttulo2">
    <w:name w:val="heading 2"/>
    <w:basedOn w:val="Normal"/>
    <w:next w:val="Normal"/>
    <w:autoRedefine/>
    <w:qFormat/>
    <w:rsid w:val="00C14A89"/>
    <w:pPr>
      <w:keepNext/>
      <w:numPr>
        <w:ilvl w:val="1"/>
        <w:numId w:val="13"/>
      </w:numPr>
      <w:spacing w:before="240"/>
      <w:outlineLvl w:val="1"/>
    </w:pPr>
    <w:rPr>
      <w:rFonts w:cs="Arial"/>
      <w:sz w:val="20"/>
      <w:szCs w:val="22"/>
      <w:lang w:val="es-ES_tradnl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0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link w:val="Ttulo4Car"/>
    <w:qFormat/>
    <w:rsid w:val="00E00320"/>
    <w:pPr>
      <w:keepNext/>
      <w:numPr>
        <w:ilvl w:val="3"/>
        <w:numId w:val="10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5">
    <w:name w:val="heading 5"/>
    <w:basedOn w:val="Normal"/>
    <w:next w:val="Normal"/>
    <w:link w:val="Ttulo5Car"/>
    <w:qFormat/>
    <w:rsid w:val="00E00320"/>
    <w:pPr>
      <w:numPr>
        <w:ilvl w:val="4"/>
        <w:numId w:val="10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10"/>
      </w:numPr>
      <w:jc w:val="center"/>
      <w:outlineLvl w:val="5"/>
    </w:pPr>
    <w:rPr>
      <w:b/>
      <w:bCs/>
      <w:sz w:val="34"/>
      <w:szCs w:val="34"/>
    </w:rPr>
  </w:style>
  <w:style w:type="paragraph" w:styleId="Ttulo7">
    <w:name w:val="heading 7"/>
    <w:basedOn w:val="Normal"/>
    <w:next w:val="Normal"/>
    <w:qFormat/>
    <w:pPr>
      <w:keepNext/>
      <w:numPr>
        <w:ilvl w:val="6"/>
        <w:numId w:val="10"/>
      </w:numPr>
      <w:jc w:val="left"/>
      <w:outlineLvl w:val="6"/>
    </w:pPr>
    <w:rPr>
      <w:sz w:val="28"/>
      <w:szCs w:val="28"/>
    </w:rPr>
  </w:style>
  <w:style w:type="paragraph" w:styleId="Ttulo8">
    <w:name w:val="heading 8"/>
    <w:basedOn w:val="Normal"/>
    <w:next w:val="Normal"/>
    <w:qFormat/>
    <w:pPr>
      <w:numPr>
        <w:ilvl w:val="7"/>
        <w:numId w:val="10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Fuentedeprrafopredeter">
    <w:name w:val="Default Paragraph Font"/>
    <w:semiHidden/>
  </w:style>
  <w:style w:type="table" w:default="1" w:styleId="Tabla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semiHidden/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</w:style>
  <w:style w:type="character" w:styleId="Nmerodepgina">
    <w:name w:val="page number"/>
    <w:rPr>
      <w:rFonts w:ascii="Times New Roman" w:hAnsi="Times New Roman" w:cs="Times New Roman"/>
    </w:rPr>
  </w:style>
  <w:style w:type="paragraph" w:styleId="Sangradetextonormal">
    <w:name w:val="Body Text Indent"/>
    <w:basedOn w:val="Normal"/>
  </w:style>
  <w:style w:type="character" w:styleId="Hipervnculo">
    <w:name w:val="Hyperlink"/>
    <w:rPr>
      <w:color w:val="0000FF"/>
      <w:u w:val="single"/>
    </w:rPr>
  </w:style>
  <w:style w:type="paragraph" w:customStyle="1" w:styleId="Style1">
    <w:name w:val="Style 1"/>
    <w:basedOn w:val="Normal"/>
    <w:pPr>
      <w:widowControl w:val="0"/>
      <w:autoSpaceDE w:val="0"/>
      <w:autoSpaceDN w:val="0"/>
      <w:adjustRightInd w:val="0"/>
      <w:jc w:val="left"/>
    </w:pPr>
  </w:style>
  <w:style w:type="paragraph" w:styleId="Textoindependiente3">
    <w:name w:val="Body Text 3"/>
    <w:basedOn w:val="Normal"/>
    <w:pPr>
      <w:spacing w:after="120"/>
    </w:pPr>
    <w:rPr>
      <w:sz w:val="16"/>
      <w:szCs w:val="16"/>
    </w:rPr>
  </w:style>
  <w:style w:type="character" w:customStyle="1" w:styleId="CarCar3">
    <w:name w:val=" Car Car3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TDC1">
    <w:name w:val="toc 1"/>
    <w:basedOn w:val="Normal"/>
    <w:next w:val="Normal"/>
    <w:autoRedefine/>
    <w:semiHidden/>
    <w:rsid w:val="00B74253"/>
    <w:pPr>
      <w:tabs>
        <w:tab w:val="right" w:leader="dot" w:pos="8494"/>
      </w:tabs>
      <w:ind w:left="426" w:hanging="426"/>
      <w:jc w:val="left"/>
    </w:pPr>
  </w:style>
  <w:style w:type="paragraph" w:styleId="TDC2">
    <w:name w:val="toc 2"/>
    <w:basedOn w:val="Normal"/>
    <w:next w:val="Normal"/>
    <w:autoRedefine/>
    <w:semiHidden/>
    <w:pPr>
      <w:ind w:left="240"/>
    </w:p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TDC3">
    <w:name w:val="toc 3"/>
    <w:basedOn w:val="Normal"/>
    <w:next w:val="Normal"/>
    <w:autoRedefine/>
    <w:semiHidden/>
    <w:rsid w:val="00B74253"/>
    <w:pPr>
      <w:tabs>
        <w:tab w:val="right" w:leader="dot" w:pos="8494"/>
      </w:tabs>
      <w:ind w:left="284" w:right="-201"/>
    </w:pPr>
  </w:style>
  <w:style w:type="paragraph" w:styleId="Textoindependiente">
    <w:name w:val="Body Text"/>
    <w:basedOn w:val="Normal"/>
    <w:rPr>
      <w:szCs w:val="23"/>
    </w:rPr>
  </w:style>
  <w:style w:type="character" w:styleId="Refdecomentario">
    <w:name w:val="annotation reference"/>
    <w:semiHidden/>
    <w:rPr>
      <w:sz w:val="16"/>
      <w:szCs w:val="16"/>
    </w:rPr>
  </w:style>
  <w:style w:type="paragraph" w:styleId="Textocomentario">
    <w:name w:val="annotation text"/>
    <w:basedOn w:val="Normal"/>
    <w:semiHidden/>
    <w:rPr>
      <w:sz w:val="20"/>
      <w:szCs w:val="20"/>
    </w:rPr>
  </w:style>
  <w:style w:type="character" w:customStyle="1" w:styleId="CarCar2">
    <w:name w:val=" Car Car2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rPr>
      <w:b/>
      <w:bCs/>
    </w:rPr>
  </w:style>
  <w:style w:type="character" w:customStyle="1" w:styleId="CarCar1">
    <w:name w:val=" Car Car1"/>
    <w:rPr>
      <w:b/>
      <w:bCs/>
      <w:lang w:val="es-ES" w:eastAsia="es-ES"/>
    </w:rPr>
  </w:style>
  <w:style w:type="paragraph" w:styleId="Textodeglobo">
    <w:name w:val="Balloon Text"/>
    <w:basedOn w:val="Normal"/>
    <w:rPr>
      <w:rFonts w:ascii="Tahoma" w:hAnsi="Tahoma" w:cs="Tahoma"/>
      <w:sz w:val="16"/>
      <w:szCs w:val="16"/>
    </w:rPr>
  </w:style>
  <w:style w:type="character" w:customStyle="1" w:styleId="CarCar">
    <w:name w:val=" Car Car"/>
    <w:rPr>
      <w:rFonts w:ascii="Tahoma" w:hAnsi="Tahoma" w:cs="Tahoma"/>
      <w:sz w:val="16"/>
      <w:szCs w:val="16"/>
      <w:lang w:val="es-ES" w:eastAsia="es-ES"/>
    </w:rPr>
  </w:style>
  <w:style w:type="paragraph" w:customStyle="1" w:styleId="ListParagraph1">
    <w:name w:val="List Paragraph1"/>
    <w:basedOn w:val="Normal"/>
    <w:rsid w:val="00876598"/>
    <w:pPr>
      <w:spacing w:after="200" w:line="276" w:lineRule="auto"/>
      <w:ind w:left="720"/>
      <w:contextualSpacing/>
      <w:jc w:val="left"/>
    </w:pPr>
    <w:rPr>
      <w:rFonts w:ascii="Calibri" w:hAnsi="Calibri"/>
      <w:szCs w:val="22"/>
      <w:lang w:eastAsia="en-US"/>
    </w:rPr>
  </w:style>
  <w:style w:type="character" w:customStyle="1" w:styleId="EncabezadoCar">
    <w:name w:val="Encabezado Car"/>
    <w:link w:val="Encabezado"/>
    <w:locked/>
    <w:rsid w:val="00CF296B"/>
    <w:rPr>
      <w:sz w:val="24"/>
      <w:szCs w:val="24"/>
      <w:lang w:val="es-ES" w:eastAsia="es-ES" w:bidi="ar-SA"/>
    </w:rPr>
  </w:style>
  <w:style w:type="table" w:styleId="Tablaconcuadrcula">
    <w:name w:val="Table Grid"/>
    <w:basedOn w:val="Tablanormal"/>
    <w:rsid w:val="008F2BCC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ombreadovistoso-nfasis1">
    <w:name w:val="Colorful Shading Accent 1"/>
    <w:hidden/>
    <w:uiPriority w:val="99"/>
    <w:semiHidden/>
    <w:rsid w:val="00481840"/>
    <w:rPr>
      <w:sz w:val="24"/>
      <w:szCs w:val="24"/>
    </w:rPr>
  </w:style>
  <w:style w:type="character" w:customStyle="1" w:styleId="Ttulo4Car">
    <w:name w:val="Título 4 Car"/>
    <w:link w:val="Ttulo4"/>
    <w:semiHidden/>
    <w:rsid w:val="00E00320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Ttulo5Car">
    <w:name w:val="Título 5 Car"/>
    <w:link w:val="Ttulo5"/>
    <w:semiHidden/>
    <w:rsid w:val="00E00320"/>
    <w:rPr>
      <w:rFonts w:ascii="Calibri" w:hAnsi="Calibri"/>
      <w:b/>
      <w:bCs/>
      <w:i/>
      <w:iCs/>
      <w:sz w:val="26"/>
      <w:szCs w:val="26"/>
      <w:lang w:val="es-ES" w:eastAsia="es-ES"/>
    </w:rPr>
  </w:style>
  <w:style w:type="paragraph" w:styleId="Ttulo">
    <w:name w:val="Title"/>
    <w:basedOn w:val="Normal"/>
    <w:next w:val="Normal"/>
    <w:link w:val="TtuloCar"/>
    <w:qFormat/>
    <w:rsid w:val="00E00320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TtuloCar">
    <w:name w:val="Título Car"/>
    <w:link w:val="Ttulo"/>
    <w:rsid w:val="00E00320"/>
    <w:rPr>
      <w:rFonts w:ascii="Calibri Light" w:eastAsia="Times New Roman" w:hAnsi="Calibri Light" w:cs="Times New Roman"/>
      <w:b/>
      <w:bCs/>
      <w:kern w:val="28"/>
      <w:sz w:val="32"/>
      <w:szCs w:val="32"/>
      <w:lang w:val="es-ES" w:eastAsia="es-ES"/>
    </w:rPr>
  </w:style>
  <w:style w:type="paragraph" w:styleId="Mapadeldocumento">
    <w:name w:val="Document Map"/>
    <w:basedOn w:val="Normal"/>
    <w:link w:val="MapadeldocumentoCar"/>
    <w:rsid w:val="00FE7AEF"/>
    <w:rPr>
      <w:sz w:val="24"/>
    </w:rPr>
  </w:style>
  <w:style w:type="numbering" w:styleId="111111">
    <w:name w:val="Outline List 2"/>
    <w:basedOn w:val="Sinlista"/>
    <w:rsid w:val="001767D6"/>
    <w:pPr>
      <w:numPr>
        <w:numId w:val="4"/>
      </w:numPr>
    </w:pPr>
  </w:style>
  <w:style w:type="character" w:customStyle="1" w:styleId="MapadeldocumentoCar">
    <w:name w:val="Mapa del documento Car"/>
    <w:link w:val="Mapadeldocumento"/>
    <w:rsid w:val="00FE7AEF"/>
    <w:rPr>
      <w:sz w:val="24"/>
      <w:szCs w:val="24"/>
      <w:lang w:val="es-ES" w:eastAsia="es-ES"/>
    </w:rPr>
  </w:style>
  <w:style w:type="paragraph" w:styleId="Cuadrculamedia2">
    <w:name w:val="Medium Grid 2"/>
    <w:link w:val="Cuadrculamedia2Car"/>
    <w:uiPriority w:val="1"/>
    <w:qFormat/>
    <w:rsid w:val="00D9432D"/>
    <w:rPr>
      <w:rFonts w:ascii="Calibri" w:hAnsi="Calibri"/>
      <w:sz w:val="22"/>
      <w:szCs w:val="22"/>
      <w:lang w:val="en-US" w:eastAsia="zh-CN"/>
    </w:rPr>
  </w:style>
  <w:style w:type="character" w:customStyle="1" w:styleId="Cuadrculamedia2Car">
    <w:name w:val="Cuadrícula media 2 Car"/>
    <w:link w:val="Cuadrculamedia2"/>
    <w:uiPriority w:val="1"/>
    <w:rsid w:val="00D9432D"/>
    <w:rPr>
      <w:rFonts w:ascii="Calibri" w:hAnsi="Calibri"/>
      <w:sz w:val="22"/>
      <w:szCs w:val="22"/>
      <w:lang w:val="en-US" w:eastAsia="zh-CN"/>
    </w:rPr>
  </w:style>
  <w:style w:type="character" w:customStyle="1" w:styleId="PiedepginaCar">
    <w:name w:val="Pie de página Car"/>
    <w:link w:val="Piedepgina"/>
    <w:rsid w:val="003A4253"/>
    <w:rPr>
      <w:sz w:val="22"/>
      <w:szCs w:val="24"/>
    </w:rPr>
  </w:style>
  <w:style w:type="character" w:customStyle="1" w:styleId="CarCar30">
    <w:name w:val="Car Car3"/>
    <w:rsid w:val="003A4253"/>
    <w:rPr>
      <w:rFonts w:ascii="Arial" w:hAnsi="Arial" w:cs="Arial"/>
      <w:b/>
      <w:bCs/>
      <w:kern w:val="32"/>
      <w:sz w:val="32"/>
      <w:szCs w:val="32"/>
      <w:lang w:val="es-ES" w:eastAsia="es-ES" w:bidi="ar-SA"/>
    </w:rPr>
  </w:style>
  <w:style w:type="paragraph" w:styleId="Prrafodelista">
    <w:name w:val="List Paragraph"/>
    <w:basedOn w:val="Normal"/>
    <w:uiPriority w:val="72"/>
    <w:qFormat/>
    <w:rsid w:val="003A4253"/>
    <w:pPr>
      <w:ind w:left="720"/>
      <w:contextualSpacing/>
    </w:pPr>
    <w:rPr>
      <w:rFonts w:ascii="Calibri" w:hAnsi="Calibri"/>
      <w:sz w:val="20"/>
    </w:rPr>
  </w:style>
  <w:style w:type="paragraph" w:customStyle="1" w:styleId="Anexo">
    <w:name w:val="Anexo"/>
    <w:basedOn w:val="Normal"/>
    <w:link w:val="AnexoCar"/>
    <w:autoRedefine/>
    <w:qFormat/>
    <w:rsid w:val="00010132"/>
    <w:pPr>
      <w:numPr>
        <w:numId w:val="29"/>
      </w:numPr>
      <w:tabs>
        <w:tab w:val="left" w:pos="1276"/>
      </w:tabs>
      <w:ind w:firstLine="0"/>
    </w:pPr>
    <w:rPr>
      <w:rFonts w:ascii="Calibri" w:hAnsi="Calibri" w:cs="Calibri"/>
      <w:b/>
      <w:sz w:val="28"/>
    </w:rPr>
  </w:style>
  <w:style w:type="character" w:customStyle="1" w:styleId="AnexoCar">
    <w:name w:val="Anexo Car"/>
    <w:link w:val="Anexo"/>
    <w:rsid w:val="00010132"/>
    <w:rPr>
      <w:rFonts w:ascii="Calibri" w:hAnsi="Calibri" w:cs="Calibri"/>
      <w:b/>
      <w:sz w:val="28"/>
      <w:szCs w:val="24"/>
    </w:rPr>
  </w:style>
  <w:style w:type="character" w:customStyle="1" w:styleId="Ttulo1Car">
    <w:name w:val="Título 1 Car"/>
    <w:link w:val="Ttulo1"/>
    <w:rsid w:val="00A12829"/>
    <w:rPr>
      <w:rFonts w:ascii="Arial" w:hAnsi="Arial" w:cs="Arial"/>
      <w:b/>
      <w:bCs/>
      <w:color w:val="000000"/>
      <w:kern w:val="32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9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1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37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7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7A86F3C-5289-1849-9892-0BFDE2952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56</Words>
  <Characters>5810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 DE  ALCALÁ</vt:lpstr>
      <vt:lpstr>UNIVERSIDAD  DE  ALCALÁ</vt:lpstr>
    </vt:vector>
  </TitlesOfParts>
  <Company>Automatica - UAH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 DE  ALCALÁ</dc:title>
  <dc:subject/>
  <dc:creator>Juan R. Velasco</dc:creator>
  <cp:keywords/>
  <dc:description/>
  <cp:lastModifiedBy>Villalba de Benito María Teresa</cp:lastModifiedBy>
  <cp:revision>2</cp:revision>
  <cp:lastPrinted>2015-11-19T14:09:00Z</cp:lastPrinted>
  <dcterms:created xsi:type="dcterms:W3CDTF">2024-09-10T09:28:00Z</dcterms:created>
  <dcterms:modified xsi:type="dcterms:W3CDTF">2024-09-10T09:28:00Z</dcterms:modified>
</cp:coreProperties>
</file>